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3" w:type="dxa"/>
        <w:tblInd w:w="-601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ook w:val="00A0" w:firstRow="1" w:lastRow="0" w:firstColumn="1" w:lastColumn="0" w:noHBand="0" w:noVBand="0"/>
      </w:tblPr>
      <w:tblGrid>
        <w:gridCol w:w="2586"/>
        <w:gridCol w:w="7337"/>
      </w:tblGrid>
      <w:tr w:rsidR="0055431E" w:rsidRPr="0055431E" w14:paraId="038D16FE" w14:textId="77777777" w:rsidTr="00CF1E88">
        <w:tc>
          <w:tcPr>
            <w:tcW w:w="9923" w:type="dxa"/>
            <w:gridSpan w:val="2"/>
          </w:tcPr>
          <w:p w14:paraId="7238AE8C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PERSONAL/CONTACT DETAILS</w:t>
            </w:r>
          </w:p>
        </w:tc>
      </w:tr>
      <w:tr w:rsidR="0055431E" w:rsidRPr="0055431E" w14:paraId="7FFE588D" w14:textId="77777777" w:rsidTr="00323859">
        <w:tc>
          <w:tcPr>
            <w:tcW w:w="2586" w:type="dxa"/>
          </w:tcPr>
          <w:p w14:paraId="6023D05B" w14:textId="196CB9B8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Surname:</w:t>
            </w:r>
          </w:p>
        </w:tc>
        <w:tc>
          <w:tcPr>
            <w:tcW w:w="7337" w:type="dxa"/>
          </w:tcPr>
          <w:p w14:paraId="58FD143D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64D9D4CE" w14:textId="77777777" w:rsidTr="00323859">
        <w:tc>
          <w:tcPr>
            <w:tcW w:w="2586" w:type="dxa"/>
          </w:tcPr>
          <w:p w14:paraId="71FAE009" w14:textId="5622241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First Name:</w:t>
            </w:r>
          </w:p>
        </w:tc>
        <w:tc>
          <w:tcPr>
            <w:tcW w:w="7337" w:type="dxa"/>
          </w:tcPr>
          <w:p w14:paraId="4071B281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6096CC92" w14:textId="77777777" w:rsidTr="00323859">
        <w:tc>
          <w:tcPr>
            <w:tcW w:w="2586" w:type="dxa"/>
          </w:tcPr>
          <w:p w14:paraId="13C5C9CA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Date of Birth:</w:t>
            </w:r>
          </w:p>
        </w:tc>
        <w:tc>
          <w:tcPr>
            <w:tcW w:w="7337" w:type="dxa"/>
          </w:tcPr>
          <w:p w14:paraId="25DB13E4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0A7869CC" w14:textId="77777777" w:rsidTr="00323859">
        <w:tc>
          <w:tcPr>
            <w:tcW w:w="2586" w:type="dxa"/>
          </w:tcPr>
          <w:p w14:paraId="1432E677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Gender:</w:t>
            </w:r>
          </w:p>
        </w:tc>
        <w:tc>
          <w:tcPr>
            <w:tcW w:w="7337" w:type="dxa"/>
          </w:tcPr>
          <w:p w14:paraId="7FC02C82" w14:textId="73C76461" w:rsidR="006069F4" w:rsidRPr="0055431E" w:rsidRDefault="00C36EA6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Calibri" w:hAnsi="Calibri" w:cs="Calibri"/>
                  <w:sz w:val="24"/>
                </w:rPr>
                <w:id w:val="-162838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6069F4" w:rsidRPr="0055431E">
              <w:rPr>
                <w:rFonts w:ascii="Calibri" w:hAnsi="Calibri" w:cs="Calibri"/>
                <w:sz w:val="24"/>
              </w:rPr>
              <w:t xml:space="preserve">   Male  </w:t>
            </w:r>
            <w:sdt>
              <w:sdtPr>
                <w:rPr>
                  <w:rFonts w:ascii="Calibri" w:hAnsi="Calibri" w:cs="Calibri"/>
                  <w:sz w:val="24"/>
                </w:rPr>
                <w:id w:val="-200650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6069F4" w:rsidRPr="0055431E">
              <w:rPr>
                <w:rFonts w:ascii="Calibri" w:hAnsi="Calibri" w:cs="Calibri"/>
                <w:sz w:val="24"/>
              </w:rPr>
              <w:t>Female</w:t>
            </w:r>
            <w:r w:rsidR="008F356D" w:rsidRPr="0055431E">
              <w:rPr>
                <w:rFonts w:ascii="Calibri" w:hAnsi="Calibri" w:cs="Calibri"/>
                <w:sz w:val="24"/>
              </w:rPr>
              <w:t xml:space="preserve">     </w:t>
            </w:r>
            <w:sdt>
              <w:sdtPr>
                <w:rPr>
                  <w:rFonts w:ascii="Calibri" w:hAnsi="Calibri" w:cs="Calibri"/>
                  <w:sz w:val="24"/>
                </w:rPr>
                <w:id w:val="-65714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8F356D" w:rsidRPr="0055431E">
              <w:rPr>
                <w:rFonts w:ascii="Calibri" w:hAnsi="Calibri" w:cs="Calibri"/>
                <w:sz w:val="24"/>
              </w:rPr>
              <w:t>Othe</w:t>
            </w:r>
            <w:r w:rsidR="00337C56" w:rsidRPr="0055431E">
              <w:rPr>
                <w:rFonts w:ascii="Calibri" w:hAnsi="Calibri" w:cs="Calibri"/>
                <w:sz w:val="24"/>
              </w:rPr>
              <w:t xml:space="preserve">r    </w:t>
            </w:r>
            <w:sdt>
              <w:sdtPr>
                <w:rPr>
                  <w:rFonts w:ascii="Calibri" w:hAnsi="Calibri" w:cs="Calibri"/>
                  <w:sz w:val="24"/>
                </w:rPr>
                <w:id w:val="1283930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337C56" w:rsidRPr="0055431E">
              <w:rPr>
                <w:rFonts w:ascii="Calibri" w:hAnsi="Calibri" w:cs="Calibri"/>
                <w:sz w:val="24"/>
              </w:rPr>
              <w:t>Prefer not to say</w:t>
            </w:r>
          </w:p>
        </w:tc>
      </w:tr>
      <w:tr w:rsidR="0055431E" w:rsidRPr="0055431E" w14:paraId="5584E5BC" w14:textId="77777777" w:rsidTr="00323859">
        <w:tc>
          <w:tcPr>
            <w:tcW w:w="2586" w:type="dxa"/>
          </w:tcPr>
          <w:p w14:paraId="487F603F" w14:textId="0D87ECE3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Do you identify as</w:t>
            </w:r>
            <w:r w:rsidR="008F356D" w:rsidRPr="0055431E">
              <w:rPr>
                <w:rFonts w:ascii="Calibri" w:hAnsi="Calibri" w:cs="Calibri"/>
                <w:b/>
                <w:sz w:val="24"/>
              </w:rPr>
              <w:t>:</w:t>
            </w:r>
          </w:p>
        </w:tc>
        <w:tc>
          <w:tcPr>
            <w:tcW w:w="7337" w:type="dxa"/>
          </w:tcPr>
          <w:p w14:paraId="599C2002" w14:textId="25A3B0B6" w:rsidR="006069F4" w:rsidRPr="0055431E" w:rsidRDefault="00C36EA6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Calibri" w:hAnsi="Calibri" w:cs="Calibri"/>
                  <w:sz w:val="24"/>
                </w:rPr>
                <w:id w:val="1988436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6069F4" w:rsidRPr="0055431E">
              <w:rPr>
                <w:rFonts w:ascii="Calibri" w:hAnsi="Calibri" w:cs="Calibri"/>
                <w:sz w:val="24"/>
              </w:rPr>
              <w:t xml:space="preserve">  </w:t>
            </w:r>
            <w:r w:rsidR="008F356D" w:rsidRPr="0055431E">
              <w:rPr>
                <w:rFonts w:ascii="Calibri" w:hAnsi="Calibri" w:cs="Calibri"/>
                <w:sz w:val="24"/>
              </w:rPr>
              <w:t>Aboriginal and/or Torres Strait Islander</w:t>
            </w:r>
            <w:r w:rsidR="006069F4" w:rsidRPr="0055431E">
              <w:rPr>
                <w:rFonts w:ascii="Calibri" w:hAnsi="Calibri" w:cs="Calibri"/>
                <w:sz w:val="24"/>
              </w:rPr>
              <w:t xml:space="preserve">     </w:t>
            </w:r>
            <w:sdt>
              <w:sdtPr>
                <w:rPr>
                  <w:rFonts w:ascii="Calibri" w:hAnsi="Calibri" w:cs="Calibri"/>
                  <w:sz w:val="24"/>
                </w:rPr>
                <w:id w:val="54502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8F356D" w:rsidRPr="0055431E">
              <w:rPr>
                <w:rFonts w:ascii="Calibri" w:hAnsi="Calibri" w:cs="Calibri"/>
                <w:sz w:val="24"/>
              </w:rPr>
              <w:t xml:space="preserve">Maori    </w:t>
            </w:r>
            <w:sdt>
              <w:sdtPr>
                <w:rPr>
                  <w:rFonts w:ascii="Calibri" w:hAnsi="Calibri" w:cs="Calibri"/>
                  <w:sz w:val="24"/>
                </w:rPr>
                <w:id w:val="-53835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447" w:rsidRPr="0055431E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EF4447" w:rsidRPr="0055431E">
              <w:rPr>
                <w:rFonts w:ascii="Calibri" w:hAnsi="Calibri" w:cs="Calibri"/>
                <w:sz w:val="24"/>
              </w:rPr>
              <w:t xml:space="preserve">   </w:t>
            </w:r>
            <w:r w:rsidR="008F356D" w:rsidRPr="0055431E">
              <w:rPr>
                <w:rFonts w:ascii="Calibri" w:hAnsi="Calibri" w:cs="Calibri"/>
                <w:sz w:val="24"/>
              </w:rPr>
              <w:t>Pa</w:t>
            </w:r>
            <w:r w:rsidR="00C620E1" w:rsidRPr="0055431E">
              <w:rPr>
                <w:rFonts w:ascii="Calibri" w:hAnsi="Calibri" w:cs="Calibri"/>
                <w:sz w:val="24"/>
              </w:rPr>
              <w:t>s</w:t>
            </w:r>
            <w:r w:rsidR="008F356D" w:rsidRPr="0055431E">
              <w:rPr>
                <w:rFonts w:ascii="Calibri" w:hAnsi="Calibri" w:cs="Calibri"/>
                <w:sz w:val="24"/>
              </w:rPr>
              <w:t>ifi</w:t>
            </w:r>
            <w:r w:rsidR="00C620E1" w:rsidRPr="0055431E">
              <w:rPr>
                <w:rFonts w:ascii="Calibri" w:hAnsi="Calibri" w:cs="Calibri"/>
                <w:sz w:val="24"/>
              </w:rPr>
              <w:t>k</w:t>
            </w:r>
            <w:r w:rsidR="008F356D" w:rsidRPr="0055431E">
              <w:rPr>
                <w:rFonts w:ascii="Calibri" w:hAnsi="Calibri" w:cs="Calibri"/>
                <w:sz w:val="24"/>
              </w:rPr>
              <w:t>a</w:t>
            </w:r>
          </w:p>
        </w:tc>
      </w:tr>
      <w:tr w:rsidR="0055431E" w:rsidRPr="0055431E" w14:paraId="0E6BB8C9" w14:textId="77777777" w:rsidTr="00323859">
        <w:tc>
          <w:tcPr>
            <w:tcW w:w="2586" w:type="dxa"/>
          </w:tcPr>
          <w:p w14:paraId="666E448C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Home Address:</w:t>
            </w:r>
          </w:p>
        </w:tc>
        <w:tc>
          <w:tcPr>
            <w:tcW w:w="7337" w:type="dxa"/>
          </w:tcPr>
          <w:p w14:paraId="2F48943D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1E2D7CAA" w14:textId="77777777" w:rsidTr="00323859">
        <w:tc>
          <w:tcPr>
            <w:tcW w:w="2586" w:type="dxa"/>
          </w:tcPr>
          <w:p w14:paraId="559CBB94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Country:</w:t>
            </w:r>
          </w:p>
        </w:tc>
        <w:tc>
          <w:tcPr>
            <w:tcW w:w="7337" w:type="dxa"/>
          </w:tcPr>
          <w:p w14:paraId="78D4FE52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05FD7D00" w14:textId="77777777" w:rsidTr="00323859">
        <w:tc>
          <w:tcPr>
            <w:tcW w:w="2586" w:type="dxa"/>
          </w:tcPr>
          <w:p w14:paraId="3C695224" w14:textId="3EF823AC" w:rsidR="006069F4" w:rsidRPr="0055431E" w:rsidRDefault="00AB06BC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Phone number(s)</w:t>
            </w:r>
            <w:r w:rsidR="006069F4" w:rsidRPr="0055431E">
              <w:rPr>
                <w:rFonts w:ascii="Calibri" w:hAnsi="Calibri" w:cs="Calibri"/>
                <w:b/>
                <w:sz w:val="24"/>
              </w:rPr>
              <w:t>:</w:t>
            </w:r>
          </w:p>
        </w:tc>
        <w:tc>
          <w:tcPr>
            <w:tcW w:w="7337" w:type="dxa"/>
          </w:tcPr>
          <w:p w14:paraId="2F811488" w14:textId="77777777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ab/>
            </w:r>
            <w:r w:rsidRPr="0055431E">
              <w:rPr>
                <w:rFonts w:ascii="Calibri" w:hAnsi="Calibri" w:cs="Calibri"/>
                <w:sz w:val="24"/>
              </w:rPr>
              <w:tab/>
              <w:t xml:space="preserve">       </w:t>
            </w:r>
            <w:r w:rsidRPr="0055431E">
              <w:rPr>
                <w:rFonts w:ascii="Calibri" w:hAnsi="Calibri" w:cs="Calibri"/>
                <w:b/>
                <w:sz w:val="24"/>
              </w:rPr>
              <w:t xml:space="preserve">      </w:t>
            </w:r>
          </w:p>
        </w:tc>
      </w:tr>
      <w:tr w:rsidR="0055431E" w:rsidRPr="0055431E" w14:paraId="718589BF" w14:textId="77777777" w:rsidTr="00323859">
        <w:tc>
          <w:tcPr>
            <w:tcW w:w="2586" w:type="dxa"/>
          </w:tcPr>
          <w:p w14:paraId="68B12970" w14:textId="7C779C9A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Email</w:t>
            </w:r>
            <w:r w:rsidR="00AB06BC" w:rsidRPr="0055431E">
              <w:rPr>
                <w:rFonts w:ascii="Calibri" w:hAnsi="Calibri" w:cs="Calibri"/>
                <w:b/>
                <w:sz w:val="24"/>
              </w:rPr>
              <w:t xml:space="preserve"> address(es)</w:t>
            </w:r>
            <w:r w:rsidRPr="0055431E">
              <w:rPr>
                <w:rFonts w:ascii="Calibri" w:hAnsi="Calibri" w:cs="Calibri"/>
                <w:b/>
                <w:sz w:val="24"/>
              </w:rPr>
              <w:t>:</w:t>
            </w:r>
            <w:r w:rsidRPr="0055431E">
              <w:rPr>
                <w:rFonts w:ascii="Calibri" w:hAnsi="Calibri" w:cs="Calibri"/>
                <w:sz w:val="24"/>
              </w:rPr>
              <w:tab/>
              <w:t xml:space="preserve">       </w:t>
            </w:r>
            <w:r w:rsidRPr="0055431E">
              <w:rPr>
                <w:rFonts w:ascii="Calibri" w:hAnsi="Calibri" w:cs="Calibri"/>
                <w:b/>
                <w:sz w:val="24"/>
              </w:rPr>
              <w:t xml:space="preserve">      </w:t>
            </w:r>
          </w:p>
        </w:tc>
        <w:tc>
          <w:tcPr>
            <w:tcW w:w="7337" w:type="dxa"/>
          </w:tcPr>
          <w:p w14:paraId="6F8F8F9E" w14:textId="1A28B7FE" w:rsidR="006069F4" w:rsidRPr="0055431E" w:rsidRDefault="006069F4" w:rsidP="00CF1E88">
            <w:pPr>
              <w:spacing w:before="120" w:after="120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ab/>
            </w:r>
            <w:r w:rsidRPr="0055431E">
              <w:rPr>
                <w:rFonts w:ascii="Calibri" w:hAnsi="Calibri" w:cs="Calibri"/>
                <w:b/>
                <w:sz w:val="24"/>
              </w:rPr>
              <w:t xml:space="preserve"> </w:t>
            </w:r>
          </w:p>
        </w:tc>
      </w:tr>
    </w:tbl>
    <w:p w14:paraId="7B03EFEB" w14:textId="3DE3C0A1" w:rsidR="00B30917" w:rsidRPr="0055431E" w:rsidRDefault="00B30917">
      <w:commentRangeStart w:id="0"/>
      <w:commentRangeEnd w:id="0"/>
    </w:p>
    <w:tbl>
      <w:tblPr>
        <w:tblW w:w="9961" w:type="dxa"/>
        <w:tblInd w:w="-601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ook w:val="00A0" w:firstRow="1" w:lastRow="0" w:firstColumn="1" w:lastColumn="0" w:noHBand="0" w:noVBand="0"/>
      </w:tblPr>
      <w:tblGrid>
        <w:gridCol w:w="381"/>
        <w:gridCol w:w="3730"/>
        <w:gridCol w:w="3600"/>
        <w:gridCol w:w="2250"/>
      </w:tblGrid>
      <w:tr w:rsidR="0055431E" w:rsidRPr="0055431E" w14:paraId="71EBCCFB" w14:textId="59043477" w:rsidTr="006953B4">
        <w:tc>
          <w:tcPr>
            <w:tcW w:w="9961" w:type="dxa"/>
            <w:gridSpan w:val="4"/>
            <w:vAlign w:val="center"/>
          </w:tcPr>
          <w:p w14:paraId="329C142F" w14:textId="28BF1163" w:rsidR="0055431E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 xml:space="preserve">GENERAL INFORMATION </w:t>
            </w:r>
          </w:p>
          <w:p w14:paraId="5BFC1CDA" w14:textId="1F237881" w:rsidR="006953B4" w:rsidRPr="0055431E" w:rsidRDefault="009C57B2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Please provide e</w:t>
            </w:r>
            <w:r w:rsidR="006953B4" w:rsidRPr="0055431E">
              <w:rPr>
                <w:rFonts w:ascii="Calibri" w:hAnsi="Calibri" w:cs="Calibri"/>
                <w:sz w:val="24"/>
              </w:rPr>
              <w:t>vidence for each of these item</w:t>
            </w:r>
            <w:r w:rsidRPr="0055431E">
              <w:rPr>
                <w:rFonts w:ascii="Calibri" w:hAnsi="Calibri" w:cs="Calibri"/>
                <w:sz w:val="24"/>
              </w:rPr>
              <w:t>s in numbered appendices</w:t>
            </w:r>
            <w:r w:rsidR="0055431E" w:rsidRPr="0055431E">
              <w:rPr>
                <w:rFonts w:ascii="Calibri" w:hAnsi="Calibri" w:cs="Calibri"/>
                <w:sz w:val="24"/>
              </w:rPr>
              <w:t xml:space="preserve">. </w:t>
            </w:r>
          </w:p>
        </w:tc>
      </w:tr>
      <w:tr w:rsidR="0055431E" w:rsidRPr="0055431E" w14:paraId="0A3D8C72" w14:textId="1CFFBF36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shd w:val="clear" w:color="auto" w:fill="auto"/>
            <w:vAlign w:val="center"/>
          </w:tcPr>
          <w:p w14:paraId="7E23A7B3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1</w:t>
            </w:r>
          </w:p>
        </w:tc>
        <w:tc>
          <w:tcPr>
            <w:tcW w:w="7330" w:type="dxa"/>
            <w:gridSpan w:val="2"/>
            <w:vAlign w:val="center"/>
          </w:tcPr>
          <w:p w14:paraId="38E57B3C" w14:textId="5191C225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Are you a citizen of Australia or New Zealand?</w:t>
            </w:r>
          </w:p>
        </w:tc>
        <w:tc>
          <w:tcPr>
            <w:tcW w:w="2250" w:type="dxa"/>
            <w:vAlign w:val="center"/>
          </w:tcPr>
          <w:p w14:paraId="56B5745A" w14:textId="77777777" w:rsidR="006953B4" w:rsidRPr="0055431E" w:rsidRDefault="006953B4" w:rsidP="006953B4">
            <w:pPr>
              <w:spacing w:before="120" w:after="120" w:line="240" w:lineRule="auto"/>
            </w:pPr>
            <w:r w:rsidRPr="0055431E">
              <w:rPr>
                <w:rFonts w:ascii="Calibri" w:hAnsi="Calibri" w:cs="Calibri"/>
                <w:sz w:val="24"/>
              </w:rPr>
              <w:t xml:space="preserve"> </w:t>
            </w: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bookmarkEnd w:id="1"/>
            <w:r w:rsidRPr="0055431E">
              <w:rPr>
                <w:rFonts w:ascii="Calibri" w:hAnsi="Calibri" w:cs="Calibri"/>
                <w:sz w:val="24"/>
              </w:rPr>
              <w:t xml:space="preserve">   Yes      </w:t>
            </w: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bookmarkEnd w:id="2"/>
            <w:r w:rsidRPr="0055431E">
              <w:rPr>
                <w:rFonts w:ascii="Calibri" w:hAnsi="Calibri" w:cs="Calibri"/>
                <w:sz w:val="24"/>
              </w:rPr>
              <w:t xml:space="preserve">   No</w:t>
            </w:r>
          </w:p>
        </w:tc>
      </w:tr>
      <w:tr w:rsidR="0055431E" w:rsidRPr="0055431E" w14:paraId="569B88BC" w14:textId="3A48FB45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shd w:val="clear" w:color="auto" w:fill="auto"/>
            <w:vAlign w:val="center"/>
          </w:tcPr>
          <w:p w14:paraId="7641AC88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2</w:t>
            </w:r>
          </w:p>
        </w:tc>
        <w:tc>
          <w:tcPr>
            <w:tcW w:w="7330" w:type="dxa"/>
            <w:gridSpan w:val="2"/>
            <w:vAlign w:val="center"/>
          </w:tcPr>
          <w:p w14:paraId="5084C34F" w14:textId="620A1A7B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 xml:space="preserve">If no, are you a permanent resident of Australia or New Zealand with working rights in Australia or New Zealand?             </w:t>
            </w:r>
          </w:p>
        </w:tc>
        <w:tc>
          <w:tcPr>
            <w:tcW w:w="2250" w:type="dxa"/>
            <w:vAlign w:val="center"/>
          </w:tcPr>
          <w:p w14:paraId="104588BE" w14:textId="77777777" w:rsidR="006953B4" w:rsidRPr="0055431E" w:rsidRDefault="006953B4" w:rsidP="006953B4">
            <w:pPr>
              <w:spacing w:before="120" w:after="120" w:line="240" w:lineRule="auto"/>
            </w:pPr>
            <w:r w:rsidRPr="0055431E">
              <w:rPr>
                <w:rFonts w:ascii="Calibri" w:hAnsi="Calibri" w:cs="Calibri"/>
                <w:sz w:val="24"/>
              </w:rPr>
              <w:t xml:space="preserve"> </w:t>
            </w: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bookmarkEnd w:id="3"/>
            <w:r w:rsidRPr="0055431E">
              <w:rPr>
                <w:rFonts w:ascii="Calibri" w:hAnsi="Calibri" w:cs="Calibri"/>
                <w:sz w:val="24"/>
              </w:rPr>
              <w:t xml:space="preserve">   Yes      </w:t>
            </w: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bookmarkEnd w:id="4"/>
            <w:r w:rsidRPr="0055431E">
              <w:rPr>
                <w:rFonts w:ascii="Calibri" w:hAnsi="Calibri" w:cs="Calibri"/>
                <w:sz w:val="24"/>
              </w:rPr>
              <w:t xml:space="preserve">   No</w:t>
            </w:r>
          </w:p>
        </w:tc>
      </w:tr>
      <w:tr w:rsidR="0055431E" w:rsidRPr="0055431E" w14:paraId="3BDDB0BD" w14:textId="77777777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shd w:val="clear" w:color="auto" w:fill="auto"/>
            <w:vAlign w:val="center"/>
          </w:tcPr>
          <w:p w14:paraId="0F5C38DE" w14:textId="4BC622C8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3</w:t>
            </w:r>
          </w:p>
        </w:tc>
        <w:tc>
          <w:tcPr>
            <w:tcW w:w="7330" w:type="dxa"/>
            <w:gridSpan w:val="2"/>
            <w:vAlign w:val="center"/>
          </w:tcPr>
          <w:p w14:paraId="130B2182" w14:textId="747A7216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Which Medical</w:t>
            </w:r>
            <w:r w:rsidR="00852909" w:rsidRPr="0055431E">
              <w:rPr>
                <w:rFonts w:ascii="Calibri" w:hAnsi="Calibri" w:cs="Calibri"/>
                <w:sz w:val="24"/>
              </w:rPr>
              <w:t xml:space="preserve"> Board/Council</w:t>
            </w:r>
            <w:r w:rsidRPr="0055431E">
              <w:rPr>
                <w:rFonts w:ascii="Calibri" w:hAnsi="Calibri" w:cs="Calibri"/>
                <w:sz w:val="24"/>
              </w:rPr>
              <w:t xml:space="preserve"> are you </w:t>
            </w:r>
            <w:r w:rsidR="00852909" w:rsidRPr="0055431E">
              <w:rPr>
                <w:rFonts w:ascii="Calibri" w:hAnsi="Calibri" w:cs="Calibri"/>
                <w:sz w:val="24"/>
              </w:rPr>
              <w:t>r</w:t>
            </w:r>
            <w:r w:rsidRPr="0055431E">
              <w:rPr>
                <w:rFonts w:ascii="Calibri" w:hAnsi="Calibri" w:cs="Calibri"/>
                <w:sz w:val="24"/>
              </w:rPr>
              <w:t>egistered with?</w:t>
            </w:r>
          </w:p>
          <w:p w14:paraId="41CC53FE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</w:p>
          <w:p w14:paraId="5FFE57D7" w14:textId="3E86854B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 xml:space="preserve">What is your </w:t>
            </w:r>
            <w:r w:rsidR="00AB06BC" w:rsidRPr="0055431E">
              <w:rPr>
                <w:rFonts w:ascii="Calibri" w:hAnsi="Calibri" w:cs="Calibri"/>
                <w:sz w:val="24"/>
              </w:rPr>
              <w:t xml:space="preserve">Medical </w:t>
            </w:r>
            <w:r w:rsidRPr="0055431E">
              <w:rPr>
                <w:rFonts w:ascii="Calibri" w:hAnsi="Calibri" w:cs="Calibri"/>
                <w:sz w:val="24"/>
              </w:rPr>
              <w:t>Registration Number?</w:t>
            </w:r>
          </w:p>
        </w:tc>
        <w:tc>
          <w:tcPr>
            <w:tcW w:w="2250" w:type="dxa"/>
            <w:vAlign w:val="center"/>
          </w:tcPr>
          <w:p w14:paraId="378626EB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r w:rsidRPr="0055431E">
              <w:rPr>
                <w:rFonts w:ascii="Calibri" w:hAnsi="Calibri" w:cs="Calibri"/>
                <w:sz w:val="24"/>
              </w:rPr>
              <w:t xml:space="preserve">   MBA/AHPRA</w:t>
            </w:r>
          </w:p>
          <w:p w14:paraId="05783955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431E">
              <w:rPr>
                <w:rFonts w:ascii="Calibri" w:hAnsi="Calibri" w:cs="Calibri"/>
                <w:sz w:val="24"/>
              </w:rPr>
              <w:instrText xml:space="preserve"> FORMCHECKBOX </w:instrText>
            </w:r>
            <w:r w:rsidR="00C36EA6" w:rsidRPr="0055431E">
              <w:rPr>
                <w:rFonts w:ascii="Calibri" w:hAnsi="Calibri" w:cs="Calibri"/>
                <w:sz w:val="24"/>
              </w:rPr>
            </w:r>
            <w:r w:rsidR="00C36EA6" w:rsidRPr="0055431E">
              <w:rPr>
                <w:rFonts w:ascii="Calibri" w:hAnsi="Calibri" w:cs="Calibri"/>
                <w:sz w:val="24"/>
              </w:rPr>
              <w:fldChar w:fldCharType="separate"/>
            </w:r>
            <w:r w:rsidRPr="0055431E">
              <w:rPr>
                <w:rFonts w:ascii="Calibri" w:hAnsi="Calibri" w:cs="Calibri"/>
                <w:sz w:val="24"/>
              </w:rPr>
              <w:fldChar w:fldCharType="end"/>
            </w:r>
            <w:r w:rsidRPr="0055431E">
              <w:rPr>
                <w:rFonts w:ascii="Calibri" w:hAnsi="Calibri" w:cs="Calibri"/>
                <w:sz w:val="24"/>
              </w:rPr>
              <w:t xml:space="preserve">   MCNZ</w:t>
            </w:r>
          </w:p>
          <w:p w14:paraId="3B7CBFFA" w14:textId="57404F5C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 xml:space="preserve">#:  </w:t>
            </w:r>
          </w:p>
        </w:tc>
      </w:tr>
      <w:tr w:rsidR="0055431E" w:rsidRPr="0055431E" w14:paraId="54BB6758" w14:textId="276B369E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shd w:val="clear" w:color="auto" w:fill="auto"/>
            <w:vAlign w:val="center"/>
          </w:tcPr>
          <w:p w14:paraId="27D9787A" w14:textId="40287175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4</w:t>
            </w:r>
          </w:p>
        </w:tc>
        <w:tc>
          <w:tcPr>
            <w:tcW w:w="3730" w:type="dxa"/>
            <w:vAlign w:val="center"/>
          </w:tcPr>
          <w:p w14:paraId="5CEFB48A" w14:textId="620E2252" w:rsidR="006953B4" w:rsidRPr="0055431E" w:rsidRDefault="00F82E32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Where did you</w:t>
            </w:r>
            <w:r w:rsidR="006953B4" w:rsidRPr="0055431E">
              <w:rPr>
                <w:rFonts w:ascii="Calibri" w:hAnsi="Calibri" w:cs="Calibri"/>
                <w:sz w:val="24"/>
              </w:rPr>
              <w:t xml:space="preserve"> obtain your</w:t>
            </w:r>
            <w:r w:rsidR="00852909" w:rsidRPr="0055431E">
              <w:rPr>
                <w:rFonts w:ascii="Calibri" w:hAnsi="Calibri" w:cs="Calibri"/>
                <w:sz w:val="24"/>
              </w:rPr>
              <w:t xml:space="preserve"> medical degree</w:t>
            </w:r>
            <w:r w:rsidR="006953B4" w:rsidRPr="0055431E">
              <w:rPr>
                <w:rFonts w:ascii="Calibri" w:hAnsi="Calibri" w:cs="Calibri"/>
                <w:sz w:val="24"/>
              </w:rPr>
              <w:t>?</w:t>
            </w:r>
          </w:p>
        </w:tc>
        <w:tc>
          <w:tcPr>
            <w:tcW w:w="5850" w:type="dxa"/>
            <w:gridSpan w:val="2"/>
            <w:vAlign w:val="center"/>
          </w:tcPr>
          <w:p w14:paraId="4FE5998B" w14:textId="59315C1B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Institution:</w:t>
            </w:r>
          </w:p>
          <w:p w14:paraId="79D08DF7" w14:textId="77777777" w:rsidR="006953B4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Address (including country):</w:t>
            </w:r>
          </w:p>
          <w:p w14:paraId="2D73F644" w14:textId="53478545" w:rsidR="00F82E32" w:rsidRPr="0055431E" w:rsidRDefault="00F82E32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55431E" w:rsidRPr="0055431E" w14:paraId="7FA16F13" w14:textId="64C0B05A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vAlign w:val="center"/>
          </w:tcPr>
          <w:p w14:paraId="3478703D" w14:textId="0319866B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5</w:t>
            </w:r>
          </w:p>
        </w:tc>
        <w:tc>
          <w:tcPr>
            <w:tcW w:w="7330" w:type="dxa"/>
            <w:gridSpan w:val="2"/>
            <w:vAlign w:val="center"/>
          </w:tcPr>
          <w:p w14:paraId="29371F47" w14:textId="3B8CEAAB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 xml:space="preserve">If you are an international medical graduate, which year did you </w:t>
            </w:r>
            <w:r w:rsidR="00852909" w:rsidRPr="0055431E">
              <w:rPr>
                <w:rFonts w:ascii="Calibri" w:hAnsi="Calibri" w:cs="Calibri"/>
                <w:sz w:val="24"/>
              </w:rPr>
              <w:t xml:space="preserve">successfully </w:t>
            </w:r>
            <w:r w:rsidRPr="0055431E">
              <w:rPr>
                <w:rFonts w:ascii="Calibri" w:hAnsi="Calibri" w:cs="Calibri"/>
                <w:sz w:val="24"/>
              </w:rPr>
              <w:t xml:space="preserve">complete your </w:t>
            </w:r>
            <w:r w:rsidR="00852909" w:rsidRPr="0055431E">
              <w:rPr>
                <w:rFonts w:ascii="Calibri" w:hAnsi="Calibri" w:cs="Calibri"/>
                <w:sz w:val="24"/>
              </w:rPr>
              <w:t>Australian Medical Council</w:t>
            </w:r>
            <w:r w:rsidRPr="0055431E">
              <w:rPr>
                <w:rFonts w:ascii="Calibri" w:hAnsi="Calibri" w:cs="Calibri"/>
                <w:sz w:val="24"/>
              </w:rPr>
              <w:t xml:space="preserve"> Examinations</w:t>
            </w:r>
            <w:r w:rsidR="00323859" w:rsidRPr="0055431E">
              <w:rPr>
                <w:rFonts w:ascii="Calibri" w:hAnsi="Calibri" w:cs="Calibri"/>
                <w:sz w:val="24"/>
              </w:rPr>
              <w:t xml:space="preserve"> or New Zealand Registration Exam (NZREX)?</w:t>
            </w:r>
          </w:p>
        </w:tc>
        <w:tc>
          <w:tcPr>
            <w:tcW w:w="2250" w:type="dxa"/>
            <w:vAlign w:val="center"/>
          </w:tcPr>
          <w:p w14:paraId="7A17D709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Year:</w:t>
            </w:r>
          </w:p>
        </w:tc>
      </w:tr>
      <w:tr w:rsidR="0055431E" w:rsidRPr="0055431E" w14:paraId="4EB03E8B" w14:textId="6B9A62B5" w:rsidTr="006953B4">
        <w:tblPrEx>
          <w:tblLook w:val="04A0" w:firstRow="1" w:lastRow="0" w:firstColumn="1" w:lastColumn="0" w:noHBand="0" w:noVBand="1"/>
        </w:tblPrEx>
        <w:tc>
          <w:tcPr>
            <w:tcW w:w="381" w:type="dxa"/>
            <w:vAlign w:val="center"/>
          </w:tcPr>
          <w:p w14:paraId="6F2F2103" w14:textId="7A679E9F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b/>
                <w:sz w:val="24"/>
              </w:rPr>
            </w:pPr>
            <w:r w:rsidRPr="0055431E">
              <w:rPr>
                <w:rFonts w:ascii="Calibri" w:hAnsi="Calibri" w:cs="Calibri"/>
                <w:b/>
                <w:sz w:val="24"/>
              </w:rPr>
              <w:t>6</w:t>
            </w:r>
          </w:p>
        </w:tc>
        <w:tc>
          <w:tcPr>
            <w:tcW w:w="7330" w:type="dxa"/>
            <w:gridSpan w:val="2"/>
            <w:vAlign w:val="center"/>
          </w:tcPr>
          <w:p w14:paraId="00FA1BF5" w14:textId="68F57269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 xml:space="preserve">Which year did you complete the ACSEP Entrance Examination? </w:t>
            </w:r>
          </w:p>
        </w:tc>
        <w:tc>
          <w:tcPr>
            <w:tcW w:w="2250" w:type="dxa"/>
            <w:vAlign w:val="center"/>
          </w:tcPr>
          <w:p w14:paraId="739FA600" w14:textId="77777777" w:rsidR="006953B4" w:rsidRPr="0055431E" w:rsidRDefault="006953B4" w:rsidP="006953B4">
            <w:pPr>
              <w:spacing w:before="120" w:after="120" w:line="240" w:lineRule="auto"/>
              <w:rPr>
                <w:rFonts w:ascii="Calibri" w:hAnsi="Calibri" w:cs="Calibri"/>
                <w:sz w:val="24"/>
              </w:rPr>
            </w:pPr>
            <w:r w:rsidRPr="0055431E">
              <w:rPr>
                <w:rFonts w:ascii="Calibri" w:hAnsi="Calibri" w:cs="Calibri"/>
                <w:sz w:val="24"/>
              </w:rPr>
              <w:t>Year:</w:t>
            </w:r>
          </w:p>
        </w:tc>
      </w:tr>
    </w:tbl>
    <w:p w14:paraId="1B453F5F" w14:textId="4C0B268C" w:rsidR="008F356D" w:rsidRPr="00F82E32" w:rsidRDefault="008F356D" w:rsidP="006F153F">
      <w:pPr>
        <w:spacing w:after="0" w:line="240" w:lineRule="auto"/>
        <w:jc w:val="center"/>
        <w:rPr>
          <w:b/>
          <w:sz w:val="40"/>
          <w:szCs w:val="16"/>
          <w:u w:val="single"/>
        </w:rPr>
      </w:pPr>
      <w:r w:rsidRPr="00F82E32">
        <w:rPr>
          <w:b/>
          <w:sz w:val="40"/>
          <w:szCs w:val="16"/>
          <w:u w:val="single"/>
        </w:rPr>
        <w:lastRenderedPageBreak/>
        <w:t>CURRICULUM VITAE</w:t>
      </w:r>
    </w:p>
    <w:p w14:paraId="5A0FF98F" w14:textId="77777777" w:rsidR="00F82E32" w:rsidRDefault="00F82E32" w:rsidP="00254AB3">
      <w:pPr>
        <w:spacing w:after="0" w:line="240" w:lineRule="auto"/>
        <w:jc w:val="center"/>
      </w:pPr>
    </w:p>
    <w:p w14:paraId="0216FCEE" w14:textId="5BE42298" w:rsidR="00F82E32" w:rsidRDefault="00E146BF" w:rsidP="00254AB3">
      <w:pPr>
        <w:spacing w:after="0" w:line="240" w:lineRule="auto"/>
        <w:jc w:val="center"/>
      </w:pPr>
      <w:r w:rsidRPr="0055431E">
        <w:t>Please</w:t>
      </w:r>
      <w:r w:rsidR="00323859" w:rsidRPr="0055431E">
        <w:t xml:space="preserve"> provide a summary in the categories below</w:t>
      </w:r>
      <w:r w:rsidRPr="0055431E">
        <w:t xml:space="preserve"> </w:t>
      </w:r>
      <w:r w:rsidR="006F153F" w:rsidRPr="0055431E">
        <w:t>to support your application</w:t>
      </w:r>
      <w:r w:rsidR="00323859" w:rsidRPr="0055431E">
        <w:t>.</w:t>
      </w:r>
    </w:p>
    <w:p w14:paraId="496387F6" w14:textId="77777777" w:rsidR="00F82E32" w:rsidRDefault="00323859" w:rsidP="00254AB3">
      <w:pPr>
        <w:spacing w:after="0" w:line="240" w:lineRule="auto"/>
        <w:jc w:val="center"/>
      </w:pPr>
      <w:r w:rsidRPr="0055431E">
        <w:t xml:space="preserve"> Please attach as clearly labelled appendices your certificates, transcripts, publications or other supportive evidence.</w:t>
      </w:r>
      <w:r w:rsidR="006F153F" w:rsidRPr="0055431E">
        <w:t xml:space="preserve"> </w:t>
      </w:r>
      <w:r w:rsidR="00254AB3" w:rsidRPr="0055431E">
        <w:t xml:space="preserve"> </w:t>
      </w:r>
    </w:p>
    <w:p w14:paraId="260D00CB" w14:textId="77777777" w:rsidR="00F82E32" w:rsidRDefault="001841C6" w:rsidP="00254AB3">
      <w:pPr>
        <w:spacing w:after="0" w:line="240" w:lineRule="auto"/>
        <w:jc w:val="center"/>
      </w:pPr>
      <w:r w:rsidRPr="0055431E">
        <w:t xml:space="preserve">Please only list items </w:t>
      </w:r>
      <w:r w:rsidR="00F82E32">
        <w:t xml:space="preserve">once </w:t>
      </w:r>
      <w:r w:rsidR="00C843AD" w:rsidRPr="0055431E">
        <w:t>(do not repeat it multiple categories).</w:t>
      </w:r>
      <w:r w:rsidR="00254AB3" w:rsidRPr="0055431E">
        <w:t xml:space="preserve"> </w:t>
      </w:r>
    </w:p>
    <w:p w14:paraId="4B1564BD" w14:textId="5492FD51" w:rsidR="00C843AD" w:rsidRPr="0055431E" w:rsidRDefault="00C843AD" w:rsidP="00254AB3">
      <w:pPr>
        <w:spacing w:after="0" w:line="240" w:lineRule="auto"/>
        <w:jc w:val="center"/>
      </w:pPr>
      <w:r w:rsidRPr="0055431E">
        <w:rPr>
          <w:bCs/>
          <w:i/>
          <w:iCs/>
        </w:rPr>
        <w:t>G</w:t>
      </w:r>
      <w:r w:rsidR="00254AB3" w:rsidRPr="0055431E">
        <w:rPr>
          <w:bCs/>
          <w:i/>
          <w:iCs/>
        </w:rPr>
        <w:t>rey</w:t>
      </w:r>
      <w:r w:rsidRPr="0055431E">
        <w:rPr>
          <w:bCs/>
          <w:i/>
          <w:iCs/>
        </w:rPr>
        <w:t xml:space="preserve"> areas are for administration use</w:t>
      </w:r>
      <w:r w:rsidR="00EF4447" w:rsidRPr="0055431E">
        <w:rPr>
          <w:bCs/>
          <w:i/>
          <w:iCs/>
        </w:rPr>
        <w:t xml:space="preserve">, please use the insert rows function to add more lines if needed. </w:t>
      </w:r>
    </w:p>
    <w:p w14:paraId="0F27907C" w14:textId="77777777" w:rsidR="006F153F" w:rsidRPr="0055431E" w:rsidRDefault="006F153F" w:rsidP="006F153F">
      <w:pPr>
        <w:spacing w:after="0" w:line="240" w:lineRule="auto"/>
        <w:jc w:val="center"/>
        <w:rPr>
          <w:bCs/>
          <w:i/>
          <w:iCs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95"/>
        <w:gridCol w:w="1585"/>
        <w:gridCol w:w="6120"/>
        <w:gridCol w:w="450"/>
        <w:gridCol w:w="476"/>
      </w:tblGrid>
      <w:tr w:rsidR="0055431E" w:rsidRPr="0055431E" w14:paraId="4C1F23E9" w14:textId="527E237D" w:rsidTr="00965D00">
        <w:tc>
          <w:tcPr>
            <w:tcW w:w="395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1C20124F" w14:textId="77777777" w:rsidR="00AD4C03" w:rsidRPr="0055431E" w:rsidRDefault="00AD4C03" w:rsidP="00104F9B">
            <w:pPr>
              <w:spacing w:before="120" w:after="120"/>
              <w:jc w:val="both"/>
              <w:rPr>
                <w:b/>
              </w:rPr>
            </w:pPr>
            <w:r w:rsidRPr="0055431E">
              <w:rPr>
                <w:b/>
              </w:rPr>
              <w:t>1.</w:t>
            </w:r>
          </w:p>
        </w:tc>
        <w:tc>
          <w:tcPr>
            <w:tcW w:w="7705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78ADD847" w14:textId="77777777" w:rsidR="00AD4C03" w:rsidRPr="0055431E" w:rsidRDefault="00AD4C03" w:rsidP="00104F9B">
            <w:pPr>
              <w:spacing w:before="120" w:after="120"/>
              <w:jc w:val="both"/>
              <w:rPr>
                <w:b/>
              </w:rPr>
            </w:pPr>
            <w:r w:rsidRPr="0055431E">
              <w:rPr>
                <w:b/>
              </w:rPr>
              <w:t>EDUCATION</w:t>
            </w:r>
            <w:r w:rsidR="00A90891" w:rsidRPr="0055431E">
              <w:rPr>
                <w:b/>
              </w:rPr>
              <w:t xml:space="preserve"> &amp; </w:t>
            </w:r>
            <w:r w:rsidRPr="0055431E">
              <w:rPr>
                <w:b/>
              </w:rPr>
              <w:t>QUALIFICATIONS:</w:t>
            </w:r>
          </w:p>
          <w:p w14:paraId="156B300D" w14:textId="2AED9E65" w:rsidR="00266C9B" w:rsidRPr="0055431E" w:rsidRDefault="00266C9B" w:rsidP="00104F9B">
            <w:pPr>
              <w:spacing w:before="120" w:after="120"/>
              <w:jc w:val="both"/>
            </w:pPr>
            <w:r w:rsidRPr="0055431E">
              <w:t xml:space="preserve">List all </w:t>
            </w:r>
            <w:r w:rsidR="00131295" w:rsidRPr="0055431E">
              <w:t xml:space="preserve">degrees/courses you </w:t>
            </w:r>
            <w:r w:rsidR="001517C8" w:rsidRPr="0055431E">
              <w:t>have completed</w:t>
            </w:r>
            <w:r w:rsidR="00254AB3" w:rsidRPr="0055431E">
              <w:t>.</w:t>
            </w:r>
          </w:p>
        </w:tc>
        <w:tc>
          <w:tcPr>
            <w:tcW w:w="450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75010DBC" w14:textId="07BA8E75" w:rsidR="00AD4C03" w:rsidRPr="0055431E" w:rsidRDefault="006206CE" w:rsidP="00E46AA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4C245876" w14:textId="311F91C5" w:rsidR="00AD4C03" w:rsidRPr="0055431E" w:rsidRDefault="006206CE" w:rsidP="00E46AA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2C7DE7F0" w14:textId="20CBC9E7" w:rsidTr="00965D00">
        <w:tc>
          <w:tcPr>
            <w:tcW w:w="395" w:type="dxa"/>
            <w:shd w:val="clear" w:color="auto" w:fill="D9D9D9" w:themeFill="background1" w:themeFillShade="D9"/>
          </w:tcPr>
          <w:p w14:paraId="61B17C88" w14:textId="77777777" w:rsidR="00AD4C03" w:rsidRPr="0055431E" w:rsidRDefault="00AD4C03" w:rsidP="00104F9B">
            <w:pPr>
              <w:spacing w:before="120" w:after="120"/>
            </w:pPr>
          </w:p>
        </w:tc>
        <w:tc>
          <w:tcPr>
            <w:tcW w:w="1585" w:type="dxa"/>
          </w:tcPr>
          <w:p w14:paraId="710353E8" w14:textId="42D23FE9" w:rsidR="00AD4C03" w:rsidRPr="0055431E" w:rsidRDefault="00C843AD" w:rsidP="00104F9B">
            <w:pPr>
              <w:spacing w:before="120" w:after="120"/>
            </w:pPr>
            <w:r w:rsidRPr="0055431E">
              <w:t>To – From DATE</w:t>
            </w:r>
          </w:p>
        </w:tc>
        <w:tc>
          <w:tcPr>
            <w:tcW w:w="6120" w:type="dxa"/>
          </w:tcPr>
          <w:p w14:paraId="64E7E2BB" w14:textId="71D430CC" w:rsidR="003C2263" w:rsidRPr="0055431E" w:rsidRDefault="00AD4C03" w:rsidP="00104F9B">
            <w:pPr>
              <w:spacing w:before="120" w:after="120"/>
            </w:pPr>
            <w:r w:rsidRPr="0055431E">
              <w:rPr>
                <w:b/>
              </w:rPr>
              <w:t>TITLE OF QUALIFICATION</w:t>
            </w:r>
            <w:r w:rsidR="003C2263" w:rsidRPr="0055431E">
              <w:t xml:space="preserve"> </w:t>
            </w:r>
          </w:p>
          <w:p w14:paraId="27B6D7B4" w14:textId="74610455" w:rsidR="00AD4C03" w:rsidRPr="0055431E" w:rsidRDefault="003C2263" w:rsidP="00104F9B">
            <w:pPr>
              <w:spacing w:before="120" w:after="120"/>
            </w:pPr>
            <w:r w:rsidRPr="0055431E">
              <w:t>INSTITUTION/ORGANISATION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679FD4C9" w14:textId="77777777" w:rsidR="00AD4C03" w:rsidRPr="0055431E" w:rsidRDefault="00AD4C03" w:rsidP="00E46AAB">
            <w:pPr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50D7018" w14:textId="77777777" w:rsidR="00AD4C03" w:rsidRPr="0055431E" w:rsidRDefault="00AD4C03" w:rsidP="00E46AAB">
            <w:pPr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08929D1B" w14:textId="77777777" w:rsidTr="00965D00">
        <w:tc>
          <w:tcPr>
            <w:tcW w:w="395" w:type="dxa"/>
            <w:shd w:val="clear" w:color="auto" w:fill="D9D9D9" w:themeFill="background1" w:themeFillShade="D9"/>
          </w:tcPr>
          <w:p w14:paraId="425CCE26" w14:textId="77777777" w:rsidR="00D60E74" w:rsidRPr="0055431E" w:rsidRDefault="00D60E74" w:rsidP="00104F9B">
            <w:pPr>
              <w:spacing w:before="120" w:after="120"/>
            </w:pPr>
          </w:p>
        </w:tc>
        <w:tc>
          <w:tcPr>
            <w:tcW w:w="1585" w:type="dxa"/>
          </w:tcPr>
          <w:p w14:paraId="7D5D605E" w14:textId="77777777" w:rsidR="00D60E74" w:rsidRPr="0055431E" w:rsidRDefault="00D60E74" w:rsidP="00104F9B">
            <w:pPr>
              <w:spacing w:before="120" w:after="120"/>
            </w:pPr>
          </w:p>
        </w:tc>
        <w:tc>
          <w:tcPr>
            <w:tcW w:w="6120" w:type="dxa"/>
          </w:tcPr>
          <w:p w14:paraId="0246EAD1" w14:textId="77777777" w:rsidR="00D60E74" w:rsidRPr="0055431E" w:rsidRDefault="00D60E74" w:rsidP="00104F9B">
            <w:pPr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5AB005B" w14:textId="77777777" w:rsidR="00D60E74" w:rsidRPr="0055431E" w:rsidRDefault="00D60E74" w:rsidP="00E46AAB">
            <w:pPr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3C399840" w14:textId="77777777" w:rsidR="00D60E74" w:rsidRPr="0055431E" w:rsidRDefault="00D60E74" w:rsidP="00E46AAB">
            <w:pPr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4F169AA6" w14:textId="77777777" w:rsidTr="00965D00">
        <w:tc>
          <w:tcPr>
            <w:tcW w:w="395" w:type="dxa"/>
            <w:shd w:val="clear" w:color="auto" w:fill="D9D9D9" w:themeFill="background1" w:themeFillShade="D9"/>
          </w:tcPr>
          <w:p w14:paraId="6ECF72FB" w14:textId="77777777" w:rsidR="00D60E74" w:rsidRPr="0055431E" w:rsidRDefault="00D60E74" w:rsidP="00104F9B">
            <w:pPr>
              <w:spacing w:before="120" w:after="120"/>
            </w:pPr>
          </w:p>
        </w:tc>
        <w:tc>
          <w:tcPr>
            <w:tcW w:w="1585" w:type="dxa"/>
          </w:tcPr>
          <w:p w14:paraId="277AE91E" w14:textId="77777777" w:rsidR="00D60E74" w:rsidRPr="0055431E" w:rsidRDefault="00D60E74" w:rsidP="00104F9B">
            <w:pPr>
              <w:spacing w:before="120" w:after="120"/>
            </w:pPr>
          </w:p>
        </w:tc>
        <w:tc>
          <w:tcPr>
            <w:tcW w:w="6120" w:type="dxa"/>
          </w:tcPr>
          <w:p w14:paraId="314DE6F6" w14:textId="77777777" w:rsidR="00D60E74" w:rsidRPr="0055431E" w:rsidRDefault="00D60E74" w:rsidP="00104F9B">
            <w:pPr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4A234A6" w14:textId="77777777" w:rsidR="00D60E74" w:rsidRPr="0055431E" w:rsidRDefault="00D60E74" w:rsidP="00E46AAB">
            <w:pPr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2DCA9082" w14:textId="77777777" w:rsidR="00D60E74" w:rsidRPr="0055431E" w:rsidRDefault="00D60E74" w:rsidP="00E46AAB">
            <w:pPr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5E19BED0" w14:textId="776D491E" w:rsidTr="00965D00">
        <w:tc>
          <w:tcPr>
            <w:tcW w:w="395" w:type="dxa"/>
            <w:shd w:val="clear" w:color="auto" w:fill="D9D9D9" w:themeFill="background1" w:themeFillShade="D9"/>
          </w:tcPr>
          <w:p w14:paraId="7537A9F7" w14:textId="77777777" w:rsidR="00AD4C03" w:rsidRPr="0055431E" w:rsidRDefault="00AD4C03" w:rsidP="00104F9B">
            <w:pPr>
              <w:spacing w:before="120" w:after="120"/>
            </w:pPr>
          </w:p>
        </w:tc>
        <w:tc>
          <w:tcPr>
            <w:tcW w:w="1585" w:type="dxa"/>
          </w:tcPr>
          <w:p w14:paraId="73806961" w14:textId="77777777" w:rsidR="00AD4C03" w:rsidRPr="0055431E" w:rsidRDefault="00AD4C03" w:rsidP="00104F9B">
            <w:pPr>
              <w:spacing w:before="120" w:after="120"/>
            </w:pPr>
          </w:p>
        </w:tc>
        <w:tc>
          <w:tcPr>
            <w:tcW w:w="6120" w:type="dxa"/>
          </w:tcPr>
          <w:p w14:paraId="2057A9CC" w14:textId="211D84F3" w:rsidR="00AD4C03" w:rsidRPr="0055431E" w:rsidRDefault="00AD4C03" w:rsidP="00104F9B">
            <w:pPr>
              <w:spacing w:before="120" w:after="120"/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66BDFB3" w14:textId="77777777" w:rsidR="00AD4C03" w:rsidRPr="0055431E" w:rsidRDefault="00AD4C03" w:rsidP="00E46AAB">
            <w:pPr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369B09B9" w14:textId="77777777" w:rsidR="00AD4C03" w:rsidRPr="0055431E" w:rsidRDefault="00AD4C03" w:rsidP="00E46AAB">
            <w:pPr>
              <w:spacing w:before="120" w:after="120"/>
              <w:jc w:val="center"/>
            </w:pPr>
          </w:p>
        </w:tc>
      </w:tr>
    </w:tbl>
    <w:p w14:paraId="2C8AAA61" w14:textId="62327B90" w:rsidR="004D04C9" w:rsidRPr="0055431E" w:rsidRDefault="004D04C9" w:rsidP="00104F9B">
      <w:pPr>
        <w:spacing w:before="120" w:after="120" w:line="240" w:lineRule="auto"/>
      </w:pPr>
    </w:p>
    <w:tbl>
      <w:tblPr>
        <w:tblStyle w:val="TableGrid"/>
        <w:tblW w:w="9026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95"/>
        <w:gridCol w:w="1585"/>
        <w:gridCol w:w="6120"/>
        <w:gridCol w:w="450"/>
        <w:gridCol w:w="476"/>
      </w:tblGrid>
      <w:tr w:rsidR="0055431E" w:rsidRPr="0055431E" w14:paraId="6987A82B" w14:textId="6535E4D1" w:rsidTr="00C843AD">
        <w:tc>
          <w:tcPr>
            <w:tcW w:w="395" w:type="dxa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</w:tcPr>
          <w:p w14:paraId="2D5163F7" w14:textId="77777777" w:rsidR="00F438F2" w:rsidRPr="0055431E" w:rsidRDefault="00F438F2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2.</w:t>
            </w:r>
          </w:p>
        </w:tc>
        <w:tc>
          <w:tcPr>
            <w:tcW w:w="7705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144F8DCA" w14:textId="4A46F8A4" w:rsidR="003F4BB9" w:rsidRPr="0055431E" w:rsidRDefault="00E20F4B" w:rsidP="003F4BB9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WORK</w:t>
            </w:r>
            <w:r w:rsidR="003F4BB9" w:rsidRPr="0055431E">
              <w:rPr>
                <w:b/>
              </w:rPr>
              <w:t xml:space="preserve"> HISTORY</w:t>
            </w:r>
            <w:r w:rsidRPr="0055431E">
              <w:rPr>
                <w:b/>
              </w:rPr>
              <w:t xml:space="preserve"> - CLINICAL</w:t>
            </w:r>
          </w:p>
          <w:p w14:paraId="2674CA75" w14:textId="19403614" w:rsidR="00F438F2" w:rsidRPr="0055431E" w:rsidRDefault="003F4BB9" w:rsidP="00104F9B">
            <w:pPr>
              <w:spacing w:before="120" w:after="120"/>
            </w:pPr>
            <w:r w:rsidRPr="0055431E">
              <w:t xml:space="preserve">Includes GENERAL MEDICINE and SPORT &amp; EXERCISE MEDICINE </w:t>
            </w:r>
            <w:r w:rsidR="00074BA0" w:rsidRPr="0055431E">
              <w:t>Appointments/ Experience</w:t>
            </w:r>
            <w:r w:rsidR="005513C2" w:rsidRPr="0055431E">
              <w:t>/</w:t>
            </w:r>
            <w:r w:rsidR="00074BA0" w:rsidRPr="0055431E">
              <w:t>Observations</w:t>
            </w:r>
            <w:r w:rsidR="008B2052" w:rsidRPr="0055431E">
              <w:t xml:space="preserve">. </w:t>
            </w:r>
            <w:r w:rsidR="004A5372" w:rsidRPr="0055431E">
              <w:t>C</w:t>
            </w:r>
            <w:r w:rsidR="00F438F2" w:rsidRPr="0055431E">
              <w:t xml:space="preserve">learly highlight which </w:t>
            </w:r>
            <w:r w:rsidR="00DE4918" w:rsidRPr="0055431E">
              <w:t>were</w:t>
            </w:r>
            <w:r w:rsidR="00F438F2" w:rsidRPr="0055431E">
              <w:t xml:space="preserve"> PGY1-PGY3</w:t>
            </w:r>
          </w:p>
        </w:tc>
        <w:tc>
          <w:tcPr>
            <w:tcW w:w="45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5135FC29" w14:textId="5031DD51" w:rsidR="00F438F2" w:rsidRPr="0055431E" w:rsidRDefault="006206CE" w:rsidP="00E46AA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5F9801B6" w14:textId="55C01114" w:rsidR="00F438F2" w:rsidRPr="0055431E" w:rsidRDefault="006206CE" w:rsidP="00E46AA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7C3DFBC8" w14:textId="48427FB3" w:rsidTr="00C843AD">
        <w:tc>
          <w:tcPr>
            <w:tcW w:w="395" w:type="dxa"/>
            <w:shd w:val="clear" w:color="auto" w:fill="D9D9D9" w:themeFill="background1" w:themeFillShade="D9"/>
          </w:tcPr>
          <w:p w14:paraId="144B6645" w14:textId="77777777" w:rsidR="00F438F2" w:rsidRPr="0055431E" w:rsidRDefault="00F438F2" w:rsidP="00104F9B">
            <w:pPr>
              <w:spacing w:before="120" w:after="120"/>
            </w:pPr>
          </w:p>
        </w:tc>
        <w:tc>
          <w:tcPr>
            <w:tcW w:w="1585" w:type="dxa"/>
          </w:tcPr>
          <w:p w14:paraId="2B9F2714" w14:textId="718EFF89" w:rsidR="00F438F2" w:rsidRPr="0055431E" w:rsidRDefault="00B62D48" w:rsidP="00104F9B">
            <w:pPr>
              <w:spacing w:before="120" w:after="120"/>
            </w:pPr>
            <w:r w:rsidRPr="0055431E">
              <w:t>To</w:t>
            </w:r>
            <w:r w:rsidR="00C843AD" w:rsidRPr="0055431E">
              <w:t xml:space="preserve"> – </w:t>
            </w:r>
            <w:r w:rsidRPr="0055431E">
              <w:t>From</w:t>
            </w:r>
            <w:r w:rsidR="00C843AD" w:rsidRPr="0055431E">
              <w:t xml:space="preserve"> DATE</w:t>
            </w:r>
          </w:p>
        </w:tc>
        <w:tc>
          <w:tcPr>
            <w:tcW w:w="6120" w:type="dxa"/>
          </w:tcPr>
          <w:p w14:paraId="13AB0515" w14:textId="5E14C691" w:rsidR="00F438F2" w:rsidRPr="0055431E" w:rsidRDefault="00F438F2" w:rsidP="00104F9B">
            <w:pPr>
              <w:pStyle w:val="NoSpacing"/>
              <w:spacing w:before="120" w:after="120"/>
              <w:rPr>
                <w:b/>
              </w:rPr>
            </w:pPr>
            <w:r w:rsidRPr="0055431E">
              <w:rPr>
                <w:b/>
              </w:rPr>
              <w:t>ORGANISATION</w:t>
            </w:r>
            <w:r w:rsidR="001517C8" w:rsidRPr="0055431E">
              <w:rPr>
                <w:b/>
              </w:rPr>
              <w:t xml:space="preserve"> &amp; </w:t>
            </w:r>
            <w:r w:rsidRPr="0055431E">
              <w:rPr>
                <w:b/>
              </w:rPr>
              <w:t>POSITION HELD</w:t>
            </w:r>
          </w:p>
          <w:p w14:paraId="78816FBF" w14:textId="77777777" w:rsidR="00F438F2" w:rsidRPr="0055431E" w:rsidRDefault="001517C8" w:rsidP="001517C8">
            <w:pPr>
              <w:pStyle w:val="NoSpacing"/>
              <w:spacing w:before="120" w:after="120"/>
              <w:jc w:val="both"/>
            </w:pPr>
            <w:r w:rsidRPr="0055431E">
              <w:t>Short description of duties/tasks</w:t>
            </w:r>
          </w:p>
          <w:p w14:paraId="6100F5E2" w14:textId="77777777" w:rsidR="00B62D48" w:rsidRPr="0055431E" w:rsidRDefault="00B62D48" w:rsidP="001517C8">
            <w:pPr>
              <w:pStyle w:val="NoSpacing"/>
              <w:spacing w:before="120" w:after="120"/>
              <w:jc w:val="both"/>
            </w:pPr>
            <w:r w:rsidRPr="0055431E">
              <w:t>Advise FT/PT</w:t>
            </w:r>
          </w:p>
          <w:p w14:paraId="6CA47589" w14:textId="2C50882E" w:rsidR="00891743" w:rsidRPr="0055431E" w:rsidRDefault="00891743" w:rsidP="001517C8">
            <w:pPr>
              <w:pStyle w:val="NoSpacing"/>
              <w:spacing w:before="120" w:after="120"/>
              <w:jc w:val="both"/>
            </w:pPr>
            <w:r w:rsidRPr="0055431E">
              <w:t>Location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3B22E57E" w14:textId="77777777" w:rsidR="00F438F2" w:rsidRPr="0055431E" w:rsidRDefault="00F438F2" w:rsidP="00E46AA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3A29D975" w14:textId="77777777" w:rsidR="00F438F2" w:rsidRPr="0055431E" w:rsidRDefault="00F438F2" w:rsidP="00E46AA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5B375A14" w14:textId="0585D4F8" w:rsidTr="00C843AD">
        <w:tc>
          <w:tcPr>
            <w:tcW w:w="395" w:type="dxa"/>
            <w:shd w:val="clear" w:color="auto" w:fill="D9D9D9" w:themeFill="background1" w:themeFillShade="D9"/>
          </w:tcPr>
          <w:p w14:paraId="70F120F6" w14:textId="77777777" w:rsidR="00F438F2" w:rsidRPr="0055431E" w:rsidRDefault="00F438F2" w:rsidP="00104F9B">
            <w:pPr>
              <w:spacing w:before="120" w:after="120"/>
            </w:pPr>
          </w:p>
        </w:tc>
        <w:tc>
          <w:tcPr>
            <w:tcW w:w="1585" w:type="dxa"/>
          </w:tcPr>
          <w:p w14:paraId="6D8A8090" w14:textId="77777777" w:rsidR="00F438F2" w:rsidRPr="0055431E" w:rsidRDefault="00F438F2" w:rsidP="00104F9B">
            <w:pPr>
              <w:spacing w:before="120" w:after="120"/>
            </w:pPr>
          </w:p>
        </w:tc>
        <w:tc>
          <w:tcPr>
            <w:tcW w:w="6120" w:type="dxa"/>
          </w:tcPr>
          <w:p w14:paraId="7573169C" w14:textId="77777777" w:rsidR="00F438F2" w:rsidRPr="0055431E" w:rsidRDefault="00F438F2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94B085C" w14:textId="77777777" w:rsidR="00F438F2" w:rsidRPr="0055431E" w:rsidRDefault="00F438F2" w:rsidP="00E46AA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A47E41D" w14:textId="77777777" w:rsidR="00F438F2" w:rsidRPr="0055431E" w:rsidRDefault="00F438F2" w:rsidP="00E46AA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06D11BFB" w14:textId="15475A59" w:rsidTr="00C843AD">
        <w:tc>
          <w:tcPr>
            <w:tcW w:w="395" w:type="dxa"/>
            <w:shd w:val="clear" w:color="auto" w:fill="D9D9D9" w:themeFill="background1" w:themeFillShade="D9"/>
          </w:tcPr>
          <w:p w14:paraId="75879165" w14:textId="77777777" w:rsidR="00F438F2" w:rsidRPr="0055431E" w:rsidRDefault="00F438F2" w:rsidP="00104F9B">
            <w:pPr>
              <w:spacing w:before="120" w:after="120"/>
            </w:pPr>
          </w:p>
        </w:tc>
        <w:tc>
          <w:tcPr>
            <w:tcW w:w="1585" w:type="dxa"/>
          </w:tcPr>
          <w:p w14:paraId="6CE1D19D" w14:textId="77777777" w:rsidR="00F438F2" w:rsidRPr="0055431E" w:rsidRDefault="00F438F2" w:rsidP="00104F9B">
            <w:pPr>
              <w:spacing w:before="120" w:after="120"/>
            </w:pPr>
          </w:p>
        </w:tc>
        <w:tc>
          <w:tcPr>
            <w:tcW w:w="6120" w:type="dxa"/>
          </w:tcPr>
          <w:p w14:paraId="2E33730A" w14:textId="77777777" w:rsidR="00F438F2" w:rsidRPr="0055431E" w:rsidRDefault="00F438F2" w:rsidP="00104F9B">
            <w:pPr>
              <w:pStyle w:val="NoSpacing"/>
              <w:spacing w:before="120" w:after="120"/>
              <w:ind w:left="360"/>
              <w:jc w:val="both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4D3423D6" w14:textId="77777777" w:rsidR="00F438F2" w:rsidRPr="0055431E" w:rsidRDefault="00F438F2" w:rsidP="00E46AAB">
            <w:pPr>
              <w:pStyle w:val="NoSpacing"/>
              <w:spacing w:before="120" w:after="120"/>
              <w:ind w:left="36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D61CF70" w14:textId="77777777" w:rsidR="00F438F2" w:rsidRPr="0055431E" w:rsidRDefault="00F438F2" w:rsidP="00E46AAB">
            <w:pPr>
              <w:pStyle w:val="NoSpacing"/>
              <w:spacing w:before="120" w:after="120"/>
              <w:ind w:left="360"/>
              <w:jc w:val="center"/>
              <w:rPr>
                <w:b/>
              </w:rPr>
            </w:pPr>
          </w:p>
        </w:tc>
      </w:tr>
      <w:tr w:rsidR="0055431E" w:rsidRPr="0055431E" w14:paraId="69E0ED5B" w14:textId="77777777" w:rsidTr="00C843AD">
        <w:tc>
          <w:tcPr>
            <w:tcW w:w="395" w:type="dxa"/>
            <w:shd w:val="clear" w:color="auto" w:fill="D9D9D9" w:themeFill="background1" w:themeFillShade="D9"/>
          </w:tcPr>
          <w:p w14:paraId="0FFB6BA8" w14:textId="77777777" w:rsidR="008B2052" w:rsidRPr="0055431E" w:rsidRDefault="008B2052" w:rsidP="00104F9B">
            <w:pPr>
              <w:spacing w:before="120" w:after="120"/>
            </w:pPr>
          </w:p>
        </w:tc>
        <w:tc>
          <w:tcPr>
            <w:tcW w:w="1585" w:type="dxa"/>
          </w:tcPr>
          <w:p w14:paraId="3B5DB8EA" w14:textId="77777777" w:rsidR="008B2052" w:rsidRPr="0055431E" w:rsidRDefault="008B2052" w:rsidP="00104F9B">
            <w:pPr>
              <w:spacing w:before="120" w:after="120"/>
            </w:pPr>
          </w:p>
        </w:tc>
        <w:tc>
          <w:tcPr>
            <w:tcW w:w="6120" w:type="dxa"/>
          </w:tcPr>
          <w:p w14:paraId="158BBB48" w14:textId="77777777" w:rsidR="008B2052" w:rsidRPr="0055431E" w:rsidRDefault="008B2052" w:rsidP="00104F9B">
            <w:pPr>
              <w:pStyle w:val="NoSpacing"/>
              <w:spacing w:before="120" w:after="120"/>
              <w:ind w:left="360"/>
              <w:jc w:val="both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2C9C7D91" w14:textId="77777777" w:rsidR="008B2052" w:rsidRPr="0055431E" w:rsidRDefault="008B2052" w:rsidP="00E46AAB">
            <w:pPr>
              <w:pStyle w:val="NoSpacing"/>
              <w:spacing w:before="120" w:after="120"/>
              <w:ind w:left="36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A89F74D" w14:textId="77777777" w:rsidR="008B2052" w:rsidRPr="0055431E" w:rsidRDefault="008B2052" w:rsidP="00E46AAB">
            <w:pPr>
              <w:pStyle w:val="NoSpacing"/>
              <w:spacing w:before="120" w:after="120"/>
              <w:ind w:left="360"/>
              <w:jc w:val="center"/>
              <w:rPr>
                <w:b/>
              </w:rPr>
            </w:pPr>
          </w:p>
        </w:tc>
      </w:tr>
    </w:tbl>
    <w:p w14:paraId="5A40B628" w14:textId="7F9900DB" w:rsidR="008B2052" w:rsidRPr="0055431E" w:rsidRDefault="008B2052" w:rsidP="00104F9B">
      <w:pPr>
        <w:spacing w:before="120" w:after="120" w:line="240" w:lineRule="auto"/>
      </w:pPr>
    </w:p>
    <w:p w14:paraId="2BC2DA14" w14:textId="142434B2" w:rsidR="008B2052" w:rsidRPr="0055431E" w:rsidRDefault="008B2052" w:rsidP="00104F9B">
      <w:pPr>
        <w:spacing w:before="120" w:after="120" w:line="240" w:lineRule="auto"/>
      </w:pPr>
    </w:p>
    <w:p w14:paraId="4C065F0A" w14:textId="2B78DC53" w:rsidR="004D04C9" w:rsidRPr="0055431E" w:rsidRDefault="004D04C9" w:rsidP="00104F9B">
      <w:pPr>
        <w:spacing w:before="120" w:after="120" w:line="240" w:lineRule="auto"/>
      </w:pPr>
    </w:p>
    <w:p w14:paraId="56A91FE3" w14:textId="31392919" w:rsidR="004D04C9" w:rsidRPr="0055431E" w:rsidRDefault="004D04C9" w:rsidP="00104F9B">
      <w:pPr>
        <w:spacing w:before="120" w:after="120" w:line="240" w:lineRule="auto"/>
      </w:pPr>
    </w:p>
    <w:p w14:paraId="78EA718E" w14:textId="55134DBE" w:rsidR="004D04C9" w:rsidRPr="0055431E" w:rsidRDefault="004D04C9" w:rsidP="00104F9B">
      <w:pPr>
        <w:spacing w:before="120" w:after="120" w:line="240" w:lineRule="auto"/>
      </w:pPr>
    </w:p>
    <w:p w14:paraId="609A6749" w14:textId="77777777" w:rsidR="004D04C9" w:rsidRPr="0055431E" w:rsidRDefault="004D04C9" w:rsidP="00104F9B">
      <w:pPr>
        <w:spacing w:before="120" w:after="120" w:line="240" w:lineRule="auto"/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96"/>
        <w:gridCol w:w="1584"/>
        <w:gridCol w:w="6030"/>
        <w:gridCol w:w="540"/>
        <w:gridCol w:w="476"/>
      </w:tblGrid>
      <w:tr w:rsidR="0055431E" w:rsidRPr="0055431E" w14:paraId="1598B358" w14:textId="0A4AD650" w:rsidTr="00E146BF">
        <w:tc>
          <w:tcPr>
            <w:tcW w:w="396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710E1C8D" w14:textId="302D3765" w:rsidR="006206CE" w:rsidRPr="0055431E" w:rsidRDefault="00676DD2" w:rsidP="00CF1E88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3</w:t>
            </w:r>
            <w:r w:rsidR="006206CE" w:rsidRPr="0055431E">
              <w:rPr>
                <w:b/>
              </w:rPr>
              <w:t>.</w:t>
            </w:r>
          </w:p>
        </w:tc>
        <w:tc>
          <w:tcPr>
            <w:tcW w:w="7614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25589879" w14:textId="4F49BAE4" w:rsidR="006206CE" w:rsidRPr="0055431E" w:rsidRDefault="00E20F4B" w:rsidP="00CF1E88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 xml:space="preserve">WORK HISTORY - </w:t>
            </w:r>
            <w:r w:rsidR="006206CE" w:rsidRPr="0055431E">
              <w:rPr>
                <w:b/>
              </w:rPr>
              <w:t xml:space="preserve">WITH SPORTING TEAMS </w:t>
            </w:r>
            <w:r w:rsidR="00A90891" w:rsidRPr="0055431E">
              <w:rPr>
                <w:b/>
              </w:rPr>
              <w:t>&amp;</w:t>
            </w:r>
            <w:r w:rsidR="006206CE" w:rsidRPr="0055431E">
              <w:rPr>
                <w:b/>
              </w:rPr>
              <w:t xml:space="preserve"> AT SPORTING EVENTS:</w:t>
            </w:r>
          </w:p>
          <w:p w14:paraId="456A2EF8" w14:textId="6CC004D4" w:rsidR="000D2F95" w:rsidRPr="0055431E" w:rsidRDefault="000D2F95" w:rsidP="00CF1E88">
            <w:pPr>
              <w:spacing w:before="120" w:after="120"/>
            </w:pPr>
            <w:r w:rsidRPr="0055431E">
              <w:t xml:space="preserve">List all </w:t>
            </w:r>
            <w:r w:rsidR="00757557" w:rsidRPr="0055431E">
              <w:t xml:space="preserve">teams and events </w:t>
            </w:r>
            <w:r w:rsidR="002E7864" w:rsidRPr="0055431E">
              <w:t>you</w:t>
            </w:r>
            <w:r w:rsidR="00757557" w:rsidRPr="0055431E">
              <w:t xml:space="preserve"> have </w:t>
            </w:r>
            <w:r w:rsidR="00852909" w:rsidRPr="0055431E">
              <w:t xml:space="preserve">been appointed to and successfully completed </w:t>
            </w:r>
            <w:commentRangeStart w:id="5"/>
            <w:commentRangeStart w:id="6"/>
            <w:commentRangeEnd w:id="5"/>
            <w:commentRangeEnd w:id="6"/>
          </w:p>
        </w:tc>
        <w:tc>
          <w:tcPr>
            <w:tcW w:w="54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15E53E80" w14:textId="72350E1E" w:rsidR="006206CE" w:rsidRPr="0055431E" w:rsidRDefault="006206CE" w:rsidP="006206CE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740C6F5C" w14:textId="786B97C2" w:rsidR="006206CE" w:rsidRPr="0055431E" w:rsidRDefault="006206CE" w:rsidP="006206CE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30969B80" w14:textId="08CF8666" w:rsidTr="00E146BF">
        <w:tc>
          <w:tcPr>
            <w:tcW w:w="396" w:type="dxa"/>
            <w:shd w:val="clear" w:color="auto" w:fill="D9D9D9" w:themeFill="background1" w:themeFillShade="D9"/>
          </w:tcPr>
          <w:p w14:paraId="1E24E2E1" w14:textId="77777777" w:rsidR="001517C8" w:rsidRPr="0055431E" w:rsidRDefault="001517C8" w:rsidP="001517C8">
            <w:pPr>
              <w:spacing w:before="120" w:after="120"/>
            </w:pPr>
          </w:p>
        </w:tc>
        <w:tc>
          <w:tcPr>
            <w:tcW w:w="1584" w:type="dxa"/>
          </w:tcPr>
          <w:p w14:paraId="08209627" w14:textId="26C95BB7" w:rsidR="001517C8" w:rsidRPr="0055431E" w:rsidRDefault="00763A38" w:rsidP="001517C8">
            <w:pPr>
              <w:spacing w:before="120" w:after="120"/>
            </w:pPr>
            <w:r w:rsidRPr="0055431E">
              <w:t>To – From DATE</w:t>
            </w:r>
          </w:p>
        </w:tc>
        <w:tc>
          <w:tcPr>
            <w:tcW w:w="6030" w:type="dxa"/>
          </w:tcPr>
          <w:p w14:paraId="5AA68C09" w14:textId="2A795D08" w:rsidR="001517C8" w:rsidRPr="0055431E" w:rsidRDefault="001517C8" w:rsidP="001517C8">
            <w:pPr>
              <w:pStyle w:val="NoSpacing"/>
              <w:spacing w:before="120" w:after="120"/>
              <w:rPr>
                <w:b/>
              </w:rPr>
            </w:pPr>
            <w:r w:rsidRPr="0055431E">
              <w:rPr>
                <w:b/>
              </w:rPr>
              <w:t>TEAM/EVENT NAME &amp; POSITION HELD</w:t>
            </w:r>
          </w:p>
          <w:p w14:paraId="15D19028" w14:textId="77777777" w:rsidR="001517C8" w:rsidRPr="0055431E" w:rsidRDefault="001517C8" w:rsidP="001517C8">
            <w:pPr>
              <w:pStyle w:val="NoSpacing"/>
              <w:spacing w:before="120" w:after="120"/>
            </w:pPr>
            <w:r w:rsidRPr="0055431E">
              <w:t>Short description of duties/tasks</w:t>
            </w:r>
          </w:p>
          <w:p w14:paraId="0AE93B5A" w14:textId="758A5F2A" w:rsidR="00891743" w:rsidRPr="0055431E" w:rsidRDefault="00891743" w:rsidP="001517C8">
            <w:pPr>
              <w:pStyle w:val="NoSpacing"/>
              <w:spacing w:before="120" w:after="120"/>
            </w:pPr>
            <w:r w:rsidRPr="0055431E">
              <w:t>Location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1FA05C9" w14:textId="77777777" w:rsidR="001517C8" w:rsidRPr="0055431E" w:rsidRDefault="001517C8" w:rsidP="001517C8">
            <w:pPr>
              <w:pStyle w:val="NoSpacing"/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1C63BE50" w14:textId="77777777" w:rsidR="001517C8" w:rsidRPr="0055431E" w:rsidRDefault="001517C8" w:rsidP="001517C8">
            <w:pPr>
              <w:pStyle w:val="NoSpacing"/>
              <w:spacing w:before="120" w:after="120"/>
              <w:jc w:val="center"/>
            </w:pPr>
          </w:p>
        </w:tc>
      </w:tr>
      <w:tr w:rsidR="0055431E" w:rsidRPr="0055431E" w14:paraId="3C0DBC8A" w14:textId="162485CA" w:rsidTr="00E146BF">
        <w:tc>
          <w:tcPr>
            <w:tcW w:w="396" w:type="dxa"/>
            <w:shd w:val="clear" w:color="auto" w:fill="D9D9D9" w:themeFill="background1" w:themeFillShade="D9"/>
          </w:tcPr>
          <w:p w14:paraId="1CD852FF" w14:textId="77777777" w:rsidR="006206CE" w:rsidRPr="0055431E" w:rsidRDefault="006206CE" w:rsidP="00CF1E88">
            <w:pPr>
              <w:spacing w:before="120" w:after="120"/>
            </w:pPr>
          </w:p>
        </w:tc>
        <w:tc>
          <w:tcPr>
            <w:tcW w:w="1584" w:type="dxa"/>
          </w:tcPr>
          <w:p w14:paraId="31F4BDC8" w14:textId="77777777" w:rsidR="006206CE" w:rsidRPr="0055431E" w:rsidRDefault="006206CE" w:rsidP="00CF1E88">
            <w:pPr>
              <w:spacing w:before="120" w:after="120"/>
            </w:pPr>
          </w:p>
        </w:tc>
        <w:tc>
          <w:tcPr>
            <w:tcW w:w="6030" w:type="dxa"/>
          </w:tcPr>
          <w:p w14:paraId="15215D87" w14:textId="77777777" w:rsidR="006206CE" w:rsidRPr="0055431E" w:rsidRDefault="006206CE" w:rsidP="00CF1E88">
            <w:pPr>
              <w:spacing w:before="120" w:after="120"/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11CE9CA4" w14:textId="77777777" w:rsidR="006206CE" w:rsidRPr="0055431E" w:rsidRDefault="006206CE" w:rsidP="006206CE">
            <w:pPr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122D5926" w14:textId="77777777" w:rsidR="006206CE" w:rsidRPr="0055431E" w:rsidRDefault="006206CE" w:rsidP="006206CE">
            <w:pPr>
              <w:spacing w:before="120" w:after="120"/>
              <w:jc w:val="center"/>
            </w:pPr>
          </w:p>
        </w:tc>
      </w:tr>
      <w:tr w:rsidR="0055431E" w:rsidRPr="0055431E" w14:paraId="13960315" w14:textId="63E77656" w:rsidTr="00E146BF">
        <w:tc>
          <w:tcPr>
            <w:tcW w:w="396" w:type="dxa"/>
            <w:shd w:val="clear" w:color="auto" w:fill="D9D9D9" w:themeFill="background1" w:themeFillShade="D9"/>
          </w:tcPr>
          <w:p w14:paraId="7606D252" w14:textId="77777777" w:rsidR="006206CE" w:rsidRPr="0055431E" w:rsidRDefault="006206CE" w:rsidP="00CF1E88">
            <w:pPr>
              <w:spacing w:before="120" w:after="120"/>
            </w:pPr>
          </w:p>
        </w:tc>
        <w:tc>
          <w:tcPr>
            <w:tcW w:w="1584" w:type="dxa"/>
          </w:tcPr>
          <w:p w14:paraId="7EBF8BF8" w14:textId="77777777" w:rsidR="006206CE" w:rsidRPr="0055431E" w:rsidRDefault="006206CE" w:rsidP="00CF1E88">
            <w:pPr>
              <w:spacing w:before="120" w:after="120"/>
            </w:pPr>
          </w:p>
        </w:tc>
        <w:tc>
          <w:tcPr>
            <w:tcW w:w="6030" w:type="dxa"/>
          </w:tcPr>
          <w:p w14:paraId="1569B6C9" w14:textId="77777777" w:rsidR="006206CE" w:rsidRPr="0055431E" w:rsidRDefault="006206CE" w:rsidP="00CF1E88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567AA36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1B39E74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47A93184" w14:textId="77777777" w:rsidTr="00E146BF">
        <w:tc>
          <w:tcPr>
            <w:tcW w:w="396" w:type="dxa"/>
            <w:shd w:val="clear" w:color="auto" w:fill="D9D9D9" w:themeFill="background1" w:themeFillShade="D9"/>
          </w:tcPr>
          <w:p w14:paraId="432E2C1D" w14:textId="77777777" w:rsidR="008B2052" w:rsidRPr="0055431E" w:rsidRDefault="008B2052" w:rsidP="00CF1E88">
            <w:pPr>
              <w:spacing w:before="120" w:after="120"/>
            </w:pPr>
          </w:p>
        </w:tc>
        <w:tc>
          <w:tcPr>
            <w:tcW w:w="1584" w:type="dxa"/>
          </w:tcPr>
          <w:p w14:paraId="5D5F3EB5" w14:textId="77777777" w:rsidR="008B2052" w:rsidRPr="0055431E" w:rsidRDefault="008B2052" w:rsidP="00CF1E88">
            <w:pPr>
              <w:spacing w:before="120" w:after="120"/>
            </w:pPr>
          </w:p>
        </w:tc>
        <w:tc>
          <w:tcPr>
            <w:tcW w:w="6030" w:type="dxa"/>
          </w:tcPr>
          <w:p w14:paraId="29F58E5B" w14:textId="77777777" w:rsidR="008B2052" w:rsidRPr="0055431E" w:rsidRDefault="008B2052" w:rsidP="00CF1E88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C63026A" w14:textId="77777777" w:rsidR="008B2052" w:rsidRPr="0055431E" w:rsidRDefault="008B2052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D606FAE" w14:textId="77777777" w:rsidR="008B2052" w:rsidRPr="0055431E" w:rsidRDefault="008B2052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</w:tbl>
    <w:p w14:paraId="3EE4351B" w14:textId="77777777" w:rsidR="00123665" w:rsidRPr="0055431E" w:rsidRDefault="00123665" w:rsidP="00104F9B">
      <w:pPr>
        <w:spacing w:before="120" w:after="120" w:line="240" w:lineRule="auto"/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7"/>
        <w:gridCol w:w="1616"/>
        <w:gridCol w:w="6009"/>
        <w:gridCol w:w="539"/>
        <w:gridCol w:w="475"/>
      </w:tblGrid>
      <w:tr w:rsidR="0055431E" w:rsidRPr="0055431E" w14:paraId="778826F6" w14:textId="5EE060AC" w:rsidTr="00E146BF">
        <w:tc>
          <w:tcPr>
            <w:tcW w:w="360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57AA28D7" w14:textId="715C8532" w:rsidR="006206CE" w:rsidRPr="0055431E" w:rsidRDefault="00C1199E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4</w:t>
            </w:r>
            <w:r w:rsidR="006206CE" w:rsidRPr="0055431E">
              <w:rPr>
                <w:b/>
              </w:rPr>
              <w:t>.</w:t>
            </w:r>
          </w:p>
        </w:tc>
        <w:tc>
          <w:tcPr>
            <w:tcW w:w="7650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671BCD1E" w14:textId="4830E31A" w:rsidR="006206CE" w:rsidRPr="0055431E" w:rsidRDefault="00C1199E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RESEARCH &amp; PUBLICATIONS</w:t>
            </w:r>
            <w:r w:rsidR="006206CE" w:rsidRPr="0055431E">
              <w:rPr>
                <w:b/>
              </w:rPr>
              <w:t>:</w:t>
            </w:r>
          </w:p>
          <w:p w14:paraId="35ED9C0B" w14:textId="74760A6B" w:rsidR="002E7864" w:rsidRPr="0055431E" w:rsidRDefault="003B0DFE" w:rsidP="00104F9B">
            <w:pPr>
              <w:spacing w:before="120" w:after="120"/>
            </w:pPr>
            <w:r w:rsidRPr="0055431E">
              <w:t>List all completed research and publications</w:t>
            </w:r>
          </w:p>
        </w:tc>
        <w:tc>
          <w:tcPr>
            <w:tcW w:w="54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229ECBDC" w14:textId="7384DDF4" w:rsidR="006206CE" w:rsidRPr="0055431E" w:rsidRDefault="006206CE" w:rsidP="006206CE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60E99A06" w14:textId="4B43C370" w:rsidR="006206CE" w:rsidRPr="0055431E" w:rsidRDefault="006206CE" w:rsidP="006206CE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49670568" w14:textId="3AA60AC5" w:rsidTr="00E146BF">
        <w:tc>
          <w:tcPr>
            <w:tcW w:w="360" w:type="dxa"/>
            <w:shd w:val="clear" w:color="auto" w:fill="D9D9D9" w:themeFill="background1" w:themeFillShade="D9"/>
          </w:tcPr>
          <w:p w14:paraId="3D4BAAD2" w14:textId="77777777" w:rsidR="006206CE" w:rsidRPr="0055431E" w:rsidRDefault="006206CE" w:rsidP="00104F9B">
            <w:pPr>
              <w:spacing w:before="120" w:after="120"/>
            </w:pPr>
          </w:p>
        </w:tc>
        <w:tc>
          <w:tcPr>
            <w:tcW w:w="1620" w:type="dxa"/>
          </w:tcPr>
          <w:p w14:paraId="1AE51315" w14:textId="10308352" w:rsidR="006206CE" w:rsidRPr="0055431E" w:rsidRDefault="00FB6909" w:rsidP="00104F9B">
            <w:pPr>
              <w:spacing w:before="120" w:after="120"/>
            </w:pPr>
            <w:r w:rsidRPr="0055431E">
              <w:t>DATE</w:t>
            </w:r>
          </w:p>
        </w:tc>
        <w:tc>
          <w:tcPr>
            <w:tcW w:w="6030" w:type="dxa"/>
          </w:tcPr>
          <w:p w14:paraId="29E05331" w14:textId="73D207A8" w:rsidR="007A3D0E" w:rsidRPr="0055431E" w:rsidRDefault="00B96AD4" w:rsidP="00104F9B">
            <w:pPr>
              <w:pStyle w:val="NoSpacing"/>
              <w:spacing w:before="120" w:after="120"/>
            </w:pPr>
            <w:r w:rsidRPr="0055431E">
              <w:t>AUTHOR ORDER</w:t>
            </w:r>
            <w:r w:rsidR="003B0DFE" w:rsidRPr="0055431E">
              <w:t xml:space="preserve"> &amp; TITLE</w:t>
            </w:r>
          </w:p>
          <w:p w14:paraId="061714DF" w14:textId="4B54245C" w:rsidR="006206CE" w:rsidRPr="0055431E" w:rsidRDefault="0007355A" w:rsidP="00104F9B">
            <w:pPr>
              <w:pStyle w:val="NoSpacing"/>
              <w:spacing w:before="120" w:after="120"/>
            </w:pPr>
            <w:r w:rsidRPr="0055431E">
              <w:t xml:space="preserve">Advise if </w:t>
            </w:r>
            <w:r w:rsidR="004335D8" w:rsidRPr="0055431E">
              <w:t>the publication is an article that is directly related to Sport and Exercise Medicine (SEM)</w:t>
            </w:r>
          </w:p>
          <w:p w14:paraId="3552ED51" w14:textId="13E08081" w:rsidR="0007355A" w:rsidRPr="0055431E" w:rsidRDefault="0007355A" w:rsidP="00104F9B">
            <w:pPr>
              <w:pStyle w:val="NoSpacing"/>
              <w:spacing w:before="120" w:after="120"/>
            </w:pPr>
            <w:r w:rsidRPr="0055431E">
              <w:t>Include published link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ABE8137" w14:textId="77777777" w:rsidR="006206CE" w:rsidRPr="0055431E" w:rsidRDefault="006206CE" w:rsidP="006206CE">
            <w:pPr>
              <w:pStyle w:val="NoSpacing"/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EF8071A" w14:textId="77777777" w:rsidR="006206CE" w:rsidRPr="0055431E" w:rsidRDefault="006206CE" w:rsidP="006206CE">
            <w:pPr>
              <w:pStyle w:val="NoSpacing"/>
              <w:spacing w:before="120" w:after="120"/>
              <w:jc w:val="center"/>
            </w:pPr>
          </w:p>
        </w:tc>
      </w:tr>
      <w:tr w:rsidR="0055431E" w:rsidRPr="0055431E" w14:paraId="7E958E30" w14:textId="657E520A" w:rsidTr="00E146BF">
        <w:tc>
          <w:tcPr>
            <w:tcW w:w="360" w:type="dxa"/>
            <w:shd w:val="clear" w:color="auto" w:fill="D9D9D9" w:themeFill="background1" w:themeFillShade="D9"/>
          </w:tcPr>
          <w:p w14:paraId="10473D7A" w14:textId="77777777" w:rsidR="006206CE" w:rsidRPr="0055431E" w:rsidRDefault="006206CE" w:rsidP="00104F9B">
            <w:pPr>
              <w:spacing w:before="120" w:after="120"/>
            </w:pPr>
          </w:p>
        </w:tc>
        <w:tc>
          <w:tcPr>
            <w:tcW w:w="1620" w:type="dxa"/>
          </w:tcPr>
          <w:p w14:paraId="180E2ADE" w14:textId="77777777" w:rsidR="006206CE" w:rsidRPr="0055431E" w:rsidRDefault="006206CE" w:rsidP="00104F9B">
            <w:pPr>
              <w:spacing w:before="120" w:after="120"/>
            </w:pPr>
          </w:p>
        </w:tc>
        <w:tc>
          <w:tcPr>
            <w:tcW w:w="6030" w:type="dxa"/>
          </w:tcPr>
          <w:p w14:paraId="728F4D4E" w14:textId="77777777" w:rsidR="006206CE" w:rsidRPr="0055431E" w:rsidRDefault="006206CE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236C928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3A1E3CA6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7D184B40" w14:textId="77777777" w:rsidTr="00E146BF">
        <w:tc>
          <w:tcPr>
            <w:tcW w:w="360" w:type="dxa"/>
            <w:shd w:val="clear" w:color="auto" w:fill="D9D9D9" w:themeFill="background1" w:themeFillShade="D9"/>
          </w:tcPr>
          <w:p w14:paraId="5F665A4E" w14:textId="77777777" w:rsidR="008B2052" w:rsidRPr="0055431E" w:rsidRDefault="008B2052" w:rsidP="00104F9B">
            <w:pPr>
              <w:spacing w:before="120" w:after="120"/>
            </w:pPr>
          </w:p>
        </w:tc>
        <w:tc>
          <w:tcPr>
            <w:tcW w:w="1620" w:type="dxa"/>
          </w:tcPr>
          <w:p w14:paraId="74A35C64" w14:textId="77777777" w:rsidR="008B2052" w:rsidRPr="0055431E" w:rsidRDefault="008B2052" w:rsidP="00104F9B">
            <w:pPr>
              <w:spacing w:before="120" w:after="120"/>
            </w:pPr>
          </w:p>
        </w:tc>
        <w:tc>
          <w:tcPr>
            <w:tcW w:w="6030" w:type="dxa"/>
          </w:tcPr>
          <w:p w14:paraId="3A1C6469" w14:textId="77777777" w:rsidR="008B2052" w:rsidRPr="0055431E" w:rsidRDefault="008B2052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E44E230" w14:textId="77777777" w:rsidR="008B2052" w:rsidRPr="0055431E" w:rsidRDefault="008B2052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3A647AB" w14:textId="77777777" w:rsidR="008B2052" w:rsidRPr="0055431E" w:rsidRDefault="008B2052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178636FA" w14:textId="2974025E" w:rsidTr="00E146BF">
        <w:tc>
          <w:tcPr>
            <w:tcW w:w="360" w:type="dxa"/>
            <w:shd w:val="clear" w:color="auto" w:fill="D9D9D9" w:themeFill="background1" w:themeFillShade="D9"/>
          </w:tcPr>
          <w:p w14:paraId="4A7CB428" w14:textId="77777777" w:rsidR="006206CE" w:rsidRPr="0055431E" w:rsidRDefault="006206CE" w:rsidP="00104F9B">
            <w:pPr>
              <w:spacing w:before="120" w:after="120"/>
            </w:pPr>
          </w:p>
        </w:tc>
        <w:tc>
          <w:tcPr>
            <w:tcW w:w="1620" w:type="dxa"/>
          </w:tcPr>
          <w:p w14:paraId="2D1851F3" w14:textId="77777777" w:rsidR="006206CE" w:rsidRPr="0055431E" w:rsidRDefault="006206CE" w:rsidP="00104F9B">
            <w:pPr>
              <w:spacing w:before="120" w:after="120"/>
            </w:pPr>
          </w:p>
        </w:tc>
        <w:tc>
          <w:tcPr>
            <w:tcW w:w="6030" w:type="dxa"/>
          </w:tcPr>
          <w:p w14:paraId="190CB4F1" w14:textId="77777777" w:rsidR="006206CE" w:rsidRPr="0055431E" w:rsidRDefault="006206CE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882B05F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28B8E7D" w14:textId="77777777" w:rsidR="006206CE" w:rsidRPr="0055431E" w:rsidRDefault="006206CE" w:rsidP="006206CE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</w:tbl>
    <w:p w14:paraId="49BA1B87" w14:textId="77777777" w:rsidR="004D219C" w:rsidRPr="0055431E" w:rsidRDefault="004D219C" w:rsidP="00104F9B">
      <w:pPr>
        <w:spacing w:before="120" w:after="120" w:line="240" w:lineRule="auto"/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7"/>
        <w:gridCol w:w="1615"/>
        <w:gridCol w:w="6099"/>
        <w:gridCol w:w="450"/>
        <w:gridCol w:w="475"/>
      </w:tblGrid>
      <w:tr w:rsidR="0055431E" w:rsidRPr="0055431E" w14:paraId="5FB0FC0D" w14:textId="5DD0025F" w:rsidTr="00E146BF">
        <w:tc>
          <w:tcPr>
            <w:tcW w:w="361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03BEE203" w14:textId="237A633B" w:rsidR="001B04DB" w:rsidRPr="0055431E" w:rsidRDefault="00C5760D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5</w:t>
            </w:r>
            <w:r w:rsidR="001B04DB" w:rsidRPr="0055431E">
              <w:rPr>
                <w:b/>
              </w:rPr>
              <w:t>.</w:t>
            </w:r>
          </w:p>
        </w:tc>
        <w:tc>
          <w:tcPr>
            <w:tcW w:w="7739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5ADC1E42" w14:textId="673A7342" w:rsidR="001B04DB" w:rsidRPr="0055431E" w:rsidRDefault="001B04DB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PRESENTATIONS</w:t>
            </w:r>
            <w:r w:rsidR="00FC5F3E" w:rsidRPr="0055431E">
              <w:rPr>
                <w:b/>
              </w:rPr>
              <w:t xml:space="preserve"> &amp; POSTERS</w:t>
            </w:r>
            <w:r w:rsidRPr="0055431E">
              <w:rPr>
                <w:b/>
              </w:rPr>
              <w:t>:</w:t>
            </w:r>
          </w:p>
          <w:p w14:paraId="4CF14A02" w14:textId="483C452C" w:rsidR="002E7864" w:rsidRPr="0055431E" w:rsidRDefault="00A72406" w:rsidP="00104F9B">
            <w:pPr>
              <w:spacing w:before="120" w:after="120"/>
            </w:pPr>
            <w:r w:rsidRPr="0055431E">
              <w:t>List all presentations made and accepted posters</w:t>
            </w:r>
          </w:p>
        </w:tc>
        <w:tc>
          <w:tcPr>
            <w:tcW w:w="45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788541A4" w14:textId="745D5562" w:rsidR="001B04DB" w:rsidRPr="0055431E" w:rsidRDefault="001B04DB" w:rsidP="001B04D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0FF7E9FB" w14:textId="3BA186EA" w:rsidR="001B04DB" w:rsidRPr="0055431E" w:rsidRDefault="001B04DB" w:rsidP="001B04D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5F6699BD" w14:textId="1AEBC2B5" w:rsidTr="00E146BF">
        <w:tc>
          <w:tcPr>
            <w:tcW w:w="361" w:type="dxa"/>
            <w:shd w:val="clear" w:color="auto" w:fill="D9D9D9" w:themeFill="background1" w:themeFillShade="D9"/>
          </w:tcPr>
          <w:p w14:paraId="23C269F2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619" w:type="dxa"/>
          </w:tcPr>
          <w:p w14:paraId="74673FFA" w14:textId="286EA10A" w:rsidR="001B04DB" w:rsidRPr="0055431E" w:rsidRDefault="00FB6909" w:rsidP="00104F9B">
            <w:pPr>
              <w:spacing w:before="120" w:after="120"/>
            </w:pPr>
            <w:r w:rsidRPr="0055431E">
              <w:t>DATE</w:t>
            </w:r>
          </w:p>
        </w:tc>
        <w:tc>
          <w:tcPr>
            <w:tcW w:w="6120" w:type="dxa"/>
          </w:tcPr>
          <w:p w14:paraId="1A022588" w14:textId="5C34DCBB" w:rsidR="001B04DB" w:rsidRPr="0055431E" w:rsidRDefault="001B04DB" w:rsidP="00104F9B">
            <w:pPr>
              <w:pStyle w:val="NoSpacing"/>
              <w:spacing w:before="120" w:after="120"/>
            </w:pPr>
            <w:r w:rsidRPr="0055431E">
              <w:t>TITLE</w:t>
            </w:r>
            <w:r w:rsidR="009D7E40" w:rsidRPr="0055431E">
              <w:t xml:space="preserve">, TOPIC AND </w:t>
            </w:r>
            <w:r w:rsidR="002146DC" w:rsidRPr="0055431E">
              <w:t>WHERE/WHO PRESENTED TO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46945E43" w14:textId="77777777" w:rsidR="001B04DB" w:rsidRPr="0055431E" w:rsidRDefault="001B04DB" w:rsidP="001B04DB">
            <w:pPr>
              <w:pStyle w:val="NoSpacing"/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6199565F" w14:textId="77777777" w:rsidR="001B04DB" w:rsidRPr="0055431E" w:rsidRDefault="001B04DB" w:rsidP="001B04DB">
            <w:pPr>
              <w:pStyle w:val="NoSpacing"/>
              <w:spacing w:before="120" w:after="120"/>
              <w:jc w:val="center"/>
            </w:pPr>
          </w:p>
        </w:tc>
      </w:tr>
      <w:tr w:rsidR="0055431E" w:rsidRPr="0055431E" w14:paraId="7CAA3ABA" w14:textId="00810E7F" w:rsidTr="00E146BF">
        <w:tc>
          <w:tcPr>
            <w:tcW w:w="361" w:type="dxa"/>
            <w:shd w:val="clear" w:color="auto" w:fill="D9D9D9" w:themeFill="background1" w:themeFillShade="D9"/>
          </w:tcPr>
          <w:p w14:paraId="7E24BE80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619" w:type="dxa"/>
          </w:tcPr>
          <w:p w14:paraId="62AD2258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6120" w:type="dxa"/>
          </w:tcPr>
          <w:p w14:paraId="270B6EE6" w14:textId="77777777" w:rsidR="001B04DB" w:rsidRPr="0055431E" w:rsidRDefault="001B04DB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41F2C65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215BC08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0F4A77B0" w14:textId="08A46D5B" w:rsidTr="00E146BF">
        <w:tc>
          <w:tcPr>
            <w:tcW w:w="361" w:type="dxa"/>
            <w:shd w:val="clear" w:color="auto" w:fill="D9D9D9" w:themeFill="background1" w:themeFillShade="D9"/>
          </w:tcPr>
          <w:p w14:paraId="299BF539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619" w:type="dxa"/>
          </w:tcPr>
          <w:p w14:paraId="5F1B44BA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6120" w:type="dxa"/>
          </w:tcPr>
          <w:p w14:paraId="3428762D" w14:textId="77777777" w:rsidR="001B04DB" w:rsidRPr="0055431E" w:rsidRDefault="001B04DB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FE168D1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270403C4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4D93D4FD" w14:textId="77777777" w:rsidTr="00E146BF">
        <w:tc>
          <w:tcPr>
            <w:tcW w:w="361" w:type="dxa"/>
            <w:shd w:val="clear" w:color="auto" w:fill="D9D9D9" w:themeFill="background1" w:themeFillShade="D9"/>
          </w:tcPr>
          <w:p w14:paraId="5BC3DE8B" w14:textId="77777777" w:rsidR="00EF4447" w:rsidRPr="0055431E" w:rsidRDefault="00EF4447" w:rsidP="00104F9B">
            <w:pPr>
              <w:spacing w:before="120" w:after="120"/>
            </w:pPr>
          </w:p>
        </w:tc>
        <w:tc>
          <w:tcPr>
            <w:tcW w:w="1619" w:type="dxa"/>
          </w:tcPr>
          <w:p w14:paraId="043D5996" w14:textId="77777777" w:rsidR="00EF4447" w:rsidRPr="0055431E" w:rsidRDefault="00EF4447" w:rsidP="00104F9B">
            <w:pPr>
              <w:spacing w:before="120" w:after="120"/>
            </w:pPr>
          </w:p>
        </w:tc>
        <w:tc>
          <w:tcPr>
            <w:tcW w:w="6120" w:type="dxa"/>
          </w:tcPr>
          <w:p w14:paraId="40A286DD" w14:textId="77777777" w:rsidR="00EF4447" w:rsidRPr="0055431E" w:rsidRDefault="00EF4447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361CAF0B" w14:textId="77777777" w:rsidR="00EF4447" w:rsidRPr="0055431E" w:rsidRDefault="00EF4447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573FBE9" w14:textId="77777777" w:rsidR="00EF4447" w:rsidRPr="0055431E" w:rsidRDefault="00EF4447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</w:tbl>
    <w:p w14:paraId="36DE5E86" w14:textId="22EAC239" w:rsidR="0050625D" w:rsidRPr="0055431E" w:rsidRDefault="0050625D" w:rsidP="00104F9B">
      <w:pPr>
        <w:spacing w:before="120" w:after="120" w:line="240" w:lineRule="auto"/>
      </w:pPr>
    </w:p>
    <w:p w14:paraId="14F0E431" w14:textId="77777777" w:rsidR="000C691C" w:rsidRPr="0055431E" w:rsidRDefault="000C691C" w:rsidP="00104F9B">
      <w:pPr>
        <w:spacing w:before="120" w:after="120" w:line="240" w:lineRule="auto"/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8"/>
        <w:gridCol w:w="1592"/>
        <w:gridCol w:w="6120"/>
        <w:gridCol w:w="450"/>
        <w:gridCol w:w="476"/>
      </w:tblGrid>
      <w:tr w:rsidR="0055431E" w:rsidRPr="0055431E" w14:paraId="743CEF43" w14:textId="51C36861" w:rsidTr="00E146BF">
        <w:tc>
          <w:tcPr>
            <w:tcW w:w="388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0BDD0E61" w14:textId="3D115B3E" w:rsidR="001B04DB" w:rsidRPr="0055431E" w:rsidRDefault="00C5760D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lastRenderedPageBreak/>
              <w:t>6</w:t>
            </w:r>
            <w:r w:rsidR="001B04DB" w:rsidRPr="0055431E">
              <w:rPr>
                <w:b/>
              </w:rPr>
              <w:t>.</w:t>
            </w:r>
          </w:p>
        </w:tc>
        <w:tc>
          <w:tcPr>
            <w:tcW w:w="7712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4762EC0F" w14:textId="142E19F7" w:rsidR="001B04DB" w:rsidRPr="0055431E" w:rsidRDefault="0039511C" w:rsidP="00104F9B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 xml:space="preserve">LEADERSHIP, </w:t>
            </w:r>
            <w:r w:rsidR="001B04DB" w:rsidRPr="0055431E">
              <w:rPr>
                <w:b/>
              </w:rPr>
              <w:t>PROFESSIONAL DEVELOPMENT</w:t>
            </w:r>
            <w:r w:rsidR="002146DC" w:rsidRPr="0055431E">
              <w:rPr>
                <w:b/>
              </w:rPr>
              <w:t xml:space="preserve"> &amp; AWARDS</w:t>
            </w:r>
            <w:r w:rsidR="001B04DB" w:rsidRPr="0055431E">
              <w:rPr>
                <w:b/>
              </w:rPr>
              <w:t>:</w:t>
            </w:r>
          </w:p>
          <w:p w14:paraId="3A7D4E98" w14:textId="3414DA8E" w:rsidR="002E7864" w:rsidRPr="0055431E" w:rsidRDefault="004234A2" w:rsidP="00104F9B">
            <w:pPr>
              <w:spacing w:before="120" w:after="120"/>
            </w:pPr>
            <w:r w:rsidRPr="0055431E">
              <w:rPr>
                <w:rFonts w:ascii="Calibri" w:hAnsi="Calibri" w:cs="Calibri"/>
                <w:i/>
                <w:iCs/>
                <w:shd w:val="clear" w:color="auto" w:fill="FFFFFF"/>
              </w:rPr>
              <w:t>List all conferences that you have attended (including dates), your sporting interests (include sport and level of competition), and any leadership positions, courses or professional awards </w:t>
            </w:r>
            <w:r w:rsidRPr="0055431E">
              <w:rPr>
                <w:rFonts w:ascii="Calibri" w:hAnsi="Calibri" w:cs="Calibri"/>
                <w:b/>
                <w:bCs/>
                <w:i/>
                <w:iCs/>
                <w:shd w:val="clear" w:color="auto" w:fill="FFFFFF"/>
              </w:rPr>
              <w:t>in the past 5 years</w:t>
            </w:r>
          </w:p>
        </w:tc>
        <w:tc>
          <w:tcPr>
            <w:tcW w:w="45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774A7DA6" w14:textId="5A86AF94" w:rsidR="001B04DB" w:rsidRPr="0055431E" w:rsidRDefault="001B04DB" w:rsidP="001B04D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508834AB" w14:textId="7C0AB760" w:rsidR="001B04DB" w:rsidRPr="0055431E" w:rsidRDefault="001B04DB" w:rsidP="001B04DB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1780E3C5" w14:textId="6221CCF1" w:rsidTr="00E146BF">
        <w:tc>
          <w:tcPr>
            <w:tcW w:w="388" w:type="dxa"/>
            <w:shd w:val="clear" w:color="auto" w:fill="D9D9D9" w:themeFill="background1" w:themeFillShade="D9"/>
          </w:tcPr>
          <w:p w14:paraId="60B3D992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592" w:type="dxa"/>
          </w:tcPr>
          <w:p w14:paraId="6EAE962B" w14:textId="5B287175" w:rsidR="001B04DB" w:rsidRPr="0055431E" w:rsidRDefault="00FB6909" w:rsidP="00104F9B">
            <w:pPr>
              <w:spacing w:before="120" w:after="120"/>
            </w:pPr>
            <w:r w:rsidRPr="0055431E">
              <w:t>DATE</w:t>
            </w:r>
          </w:p>
        </w:tc>
        <w:tc>
          <w:tcPr>
            <w:tcW w:w="6120" w:type="dxa"/>
          </w:tcPr>
          <w:p w14:paraId="0A166081" w14:textId="1038061C" w:rsidR="001B04DB" w:rsidRPr="0055431E" w:rsidRDefault="00763A38" w:rsidP="00104F9B">
            <w:pPr>
              <w:pStyle w:val="NoSpacing"/>
              <w:spacing w:before="120" w:after="120"/>
            </w:pPr>
            <w:r w:rsidRPr="0055431E">
              <w:t>DETAILS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32729038" w14:textId="77777777" w:rsidR="001B04DB" w:rsidRPr="0055431E" w:rsidRDefault="001B04DB" w:rsidP="001B04DB">
            <w:pPr>
              <w:pStyle w:val="NoSpacing"/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5C03542" w14:textId="77777777" w:rsidR="001B04DB" w:rsidRPr="0055431E" w:rsidRDefault="001B04DB" w:rsidP="001B04DB">
            <w:pPr>
              <w:pStyle w:val="NoSpacing"/>
              <w:spacing w:before="120" w:after="120"/>
              <w:jc w:val="center"/>
            </w:pPr>
          </w:p>
        </w:tc>
      </w:tr>
      <w:tr w:rsidR="0055431E" w:rsidRPr="0055431E" w14:paraId="7819AD37" w14:textId="403D5847" w:rsidTr="00E146BF">
        <w:tc>
          <w:tcPr>
            <w:tcW w:w="388" w:type="dxa"/>
            <w:shd w:val="clear" w:color="auto" w:fill="D9D9D9" w:themeFill="background1" w:themeFillShade="D9"/>
          </w:tcPr>
          <w:p w14:paraId="46AECB2B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592" w:type="dxa"/>
          </w:tcPr>
          <w:p w14:paraId="3AB4F8DA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6120" w:type="dxa"/>
          </w:tcPr>
          <w:p w14:paraId="4BBBA0EE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F7F3EDD" w14:textId="77777777" w:rsidR="001B04DB" w:rsidRPr="0055431E" w:rsidRDefault="001B04DB" w:rsidP="001B04DB">
            <w:pPr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C708200" w14:textId="77777777" w:rsidR="001B04DB" w:rsidRPr="0055431E" w:rsidRDefault="001B04DB" w:rsidP="001B04DB">
            <w:pPr>
              <w:spacing w:before="120" w:after="120"/>
              <w:jc w:val="center"/>
            </w:pPr>
          </w:p>
        </w:tc>
      </w:tr>
      <w:tr w:rsidR="0055431E" w:rsidRPr="0055431E" w14:paraId="6988F35C" w14:textId="1CFBC939" w:rsidTr="00E146BF">
        <w:tc>
          <w:tcPr>
            <w:tcW w:w="388" w:type="dxa"/>
            <w:shd w:val="clear" w:color="auto" w:fill="D9D9D9" w:themeFill="background1" w:themeFillShade="D9"/>
          </w:tcPr>
          <w:p w14:paraId="0C170042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1592" w:type="dxa"/>
          </w:tcPr>
          <w:p w14:paraId="69719F64" w14:textId="77777777" w:rsidR="001B04DB" w:rsidRPr="0055431E" w:rsidRDefault="001B04DB" w:rsidP="00104F9B">
            <w:pPr>
              <w:spacing w:before="120" w:after="120"/>
            </w:pPr>
          </w:p>
        </w:tc>
        <w:tc>
          <w:tcPr>
            <w:tcW w:w="6120" w:type="dxa"/>
          </w:tcPr>
          <w:p w14:paraId="46FCC11B" w14:textId="77777777" w:rsidR="001B04DB" w:rsidRPr="0055431E" w:rsidRDefault="001B04DB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06C73E4C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26355D8" w14:textId="77777777" w:rsidR="001B04DB" w:rsidRPr="0055431E" w:rsidRDefault="001B04DB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01B05005" w14:textId="77777777" w:rsidTr="00E146BF">
        <w:tc>
          <w:tcPr>
            <w:tcW w:w="388" w:type="dxa"/>
            <w:shd w:val="clear" w:color="auto" w:fill="D9D9D9" w:themeFill="background1" w:themeFillShade="D9"/>
          </w:tcPr>
          <w:p w14:paraId="1689107E" w14:textId="77777777" w:rsidR="00EF4447" w:rsidRPr="0055431E" w:rsidRDefault="00EF4447" w:rsidP="00104F9B">
            <w:pPr>
              <w:spacing w:before="120" w:after="120"/>
            </w:pPr>
          </w:p>
        </w:tc>
        <w:tc>
          <w:tcPr>
            <w:tcW w:w="1592" w:type="dxa"/>
          </w:tcPr>
          <w:p w14:paraId="234A7EE0" w14:textId="77777777" w:rsidR="00EF4447" w:rsidRPr="0055431E" w:rsidRDefault="00EF4447" w:rsidP="00104F9B">
            <w:pPr>
              <w:spacing w:before="120" w:after="120"/>
            </w:pPr>
          </w:p>
        </w:tc>
        <w:tc>
          <w:tcPr>
            <w:tcW w:w="6120" w:type="dxa"/>
          </w:tcPr>
          <w:p w14:paraId="7BF22DB0" w14:textId="77777777" w:rsidR="00EF4447" w:rsidRPr="0055431E" w:rsidRDefault="00EF4447" w:rsidP="00104F9B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4CFC2BC" w14:textId="77777777" w:rsidR="00EF4447" w:rsidRPr="0055431E" w:rsidRDefault="00EF4447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16E5B46" w14:textId="77777777" w:rsidR="00EF4447" w:rsidRPr="0055431E" w:rsidRDefault="00EF4447" w:rsidP="001B04DB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</w:tbl>
    <w:p w14:paraId="28680B83" w14:textId="029EAE89" w:rsidR="00CE00E2" w:rsidRPr="0055431E" w:rsidRDefault="00CE00E2"/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96"/>
        <w:gridCol w:w="1033"/>
        <w:gridCol w:w="6671"/>
        <w:gridCol w:w="450"/>
        <w:gridCol w:w="476"/>
      </w:tblGrid>
      <w:tr w:rsidR="0055431E" w:rsidRPr="0055431E" w14:paraId="07ED2E81" w14:textId="411AA663" w:rsidTr="00E146BF">
        <w:tc>
          <w:tcPr>
            <w:tcW w:w="396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59F138A5" w14:textId="45E70A5C" w:rsidR="001B04DB" w:rsidRPr="0055431E" w:rsidRDefault="00763A38" w:rsidP="00CF1E88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7</w:t>
            </w:r>
            <w:r w:rsidR="001B04DB" w:rsidRPr="0055431E">
              <w:rPr>
                <w:b/>
              </w:rPr>
              <w:t>.</w:t>
            </w:r>
          </w:p>
        </w:tc>
        <w:tc>
          <w:tcPr>
            <w:tcW w:w="7704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51197139" w14:textId="0C3370B2" w:rsidR="001B04DB" w:rsidRPr="0055431E" w:rsidRDefault="001B04DB" w:rsidP="00CF1E88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COMMUNITY SERVICE:</w:t>
            </w:r>
          </w:p>
          <w:p w14:paraId="1616E8C9" w14:textId="1FE8E3C2" w:rsidR="000C691C" w:rsidRPr="0055431E" w:rsidRDefault="00891743" w:rsidP="00CF1E88">
            <w:pPr>
              <w:spacing w:before="120" w:after="120"/>
            </w:pPr>
            <w:r w:rsidRPr="0055431E">
              <w:t>List a</w:t>
            </w:r>
            <w:r w:rsidR="00AB06BC" w:rsidRPr="0055431E">
              <w:t>ll registered</w:t>
            </w:r>
            <w:r w:rsidRPr="0055431E">
              <w:t xml:space="preserve"> volunteer</w:t>
            </w:r>
            <w:r w:rsidR="00AB06BC" w:rsidRPr="0055431E">
              <w:t xml:space="preserve"> work</w:t>
            </w:r>
            <w:r w:rsidRPr="0055431E">
              <w:t xml:space="preserve"> or pro-bono work</w:t>
            </w:r>
            <w:r w:rsidR="00AB06BC" w:rsidRPr="0055431E">
              <w:t>. All listed community work will require documentation to substantiate accuracy.</w:t>
            </w:r>
          </w:p>
        </w:tc>
        <w:tc>
          <w:tcPr>
            <w:tcW w:w="450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3FEB6B62" w14:textId="2047C9C2" w:rsidR="001B04DB" w:rsidRPr="0055431E" w:rsidRDefault="00EF57D7" w:rsidP="00EF57D7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O</w:t>
            </w:r>
          </w:p>
        </w:tc>
        <w:tc>
          <w:tcPr>
            <w:tcW w:w="476" w:type="dxa"/>
            <w:tcBorders>
              <w:top w:val="nil"/>
              <w:left w:val="nil"/>
            </w:tcBorders>
            <w:shd w:val="clear" w:color="auto" w:fill="D9D9D9" w:themeFill="background1" w:themeFillShade="D9"/>
            <w:vAlign w:val="center"/>
          </w:tcPr>
          <w:p w14:paraId="366E08AB" w14:textId="7D13E1BA" w:rsidR="001B04DB" w:rsidRPr="0055431E" w:rsidRDefault="00EF57D7" w:rsidP="00EF57D7">
            <w:pPr>
              <w:spacing w:before="120" w:after="120"/>
              <w:jc w:val="center"/>
              <w:rPr>
                <w:b/>
              </w:rPr>
            </w:pPr>
            <w:r w:rsidRPr="0055431E">
              <w:rPr>
                <w:b/>
              </w:rPr>
              <w:t>S</w:t>
            </w:r>
          </w:p>
        </w:tc>
      </w:tr>
      <w:tr w:rsidR="0055431E" w:rsidRPr="0055431E" w14:paraId="174C88C0" w14:textId="0B9F8E07" w:rsidTr="00E146BF">
        <w:tc>
          <w:tcPr>
            <w:tcW w:w="396" w:type="dxa"/>
            <w:shd w:val="clear" w:color="auto" w:fill="D9D9D9" w:themeFill="background1" w:themeFillShade="D9"/>
          </w:tcPr>
          <w:p w14:paraId="311DC948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1033" w:type="dxa"/>
          </w:tcPr>
          <w:p w14:paraId="5EBF8E65" w14:textId="73C72445" w:rsidR="001B04DB" w:rsidRPr="0055431E" w:rsidRDefault="00FB6909" w:rsidP="00CF1E88">
            <w:pPr>
              <w:spacing w:before="120" w:after="120"/>
            </w:pPr>
            <w:r w:rsidRPr="0055431E">
              <w:t>DATE(S)</w:t>
            </w:r>
            <w:r w:rsidR="001B04DB" w:rsidRPr="0055431E">
              <w:tab/>
            </w:r>
          </w:p>
        </w:tc>
        <w:tc>
          <w:tcPr>
            <w:tcW w:w="6671" w:type="dxa"/>
          </w:tcPr>
          <w:p w14:paraId="5FB0A8E7" w14:textId="1D40579E" w:rsidR="001B04DB" w:rsidRPr="0055431E" w:rsidRDefault="001B04DB" w:rsidP="00CF1E88">
            <w:pPr>
              <w:pStyle w:val="NoSpacing"/>
              <w:spacing w:before="120" w:after="120"/>
            </w:pPr>
            <w:r w:rsidRPr="0055431E">
              <w:t>TITLE AND/OR DESCRIPTION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5EE05850" w14:textId="77777777" w:rsidR="001B04DB" w:rsidRPr="0055431E" w:rsidRDefault="001B04DB" w:rsidP="00EF57D7">
            <w:pPr>
              <w:pStyle w:val="NoSpacing"/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3186263" w14:textId="77777777" w:rsidR="001B04DB" w:rsidRPr="0055431E" w:rsidRDefault="001B04DB" w:rsidP="00EF57D7">
            <w:pPr>
              <w:pStyle w:val="NoSpacing"/>
              <w:spacing w:before="120" w:after="120"/>
              <w:jc w:val="center"/>
            </w:pPr>
          </w:p>
        </w:tc>
      </w:tr>
      <w:tr w:rsidR="0055431E" w:rsidRPr="0055431E" w14:paraId="11D77E3C" w14:textId="2B299A29" w:rsidTr="00E146BF">
        <w:tc>
          <w:tcPr>
            <w:tcW w:w="396" w:type="dxa"/>
            <w:shd w:val="clear" w:color="auto" w:fill="D9D9D9" w:themeFill="background1" w:themeFillShade="D9"/>
          </w:tcPr>
          <w:p w14:paraId="6E26F7A0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1033" w:type="dxa"/>
          </w:tcPr>
          <w:p w14:paraId="67F6B912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6671" w:type="dxa"/>
          </w:tcPr>
          <w:p w14:paraId="7F26E2CB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57F503E6" w14:textId="77777777" w:rsidR="001B04DB" w:rsidRPr="0055431E" w:rsidRDefault="001B04DB" w:rsidP="00EF57D7">
            <w:pPr>
              <w:spacing w:before="120" w:after="120"/>
              <w:jc w:val="center"/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60BD3F5" w14:textId="77777777" w:rsidR="001B04DB" w:rsidRPr="0055431E" w:rsidRDefault="001B04DB" w:rsidP="00EF57D7">
            <w:pPr>
              <w:spacing w:before="120" w:after="120"/>
              <w:jc w:val="center"/>
            </w:pPr>
          </w:p>
        </w:tc>
      </w:tr>
      <w:tr w:rsidR="0055431E" w:rsidRPr="0055431E" w14:paraId="3D56C814" w14:textId="40FD4127" w:rsidTr="00E146BF">
        <w:tc>
          <w:tcPr>
            <w:tcW w:w="396" w:type="dxa"/>
            <w:shd w:val="clear" w:color="auto" w:fill="D9D9D9" w:themeFill="background1" w:themeFillShade="D9"/>
          </w:tcPr>
          <w:p w14:paraId="13127A46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1033" w:type="dxa"/>
          </w:tcPr>
          <w:p w14:paraId="46E984EE" w14:textId="77777777" w:rsidR="001B04DB" w:rsidRPr="0055431E" w:rsidRDefault="001B04DB" w:rsidP="00CF1E88">
            <w:pPr>
              <w:spacing w:before="120" w:after="120"/>
            </w:pPr>
          </w:p>
        </w:tc>
        <w:tc>
          <w:tcPr>
            <w:tcW w:w="6671" w:type="dxa"/>
          </w:tcPr>
          <w:p w14:paraId="079D6C77" w14:textId="77777777" w:rsidR="001B04DB" w:rsidRPr="0055431E" w:rsidRDefault="001B04DB" w:rsidP="00CF1E88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4D29CA4B" w14:textId="77777777" w:rsidR="001B04DB" w:rsidRPr="0055431E" w:rsidRDefault="001B04DB" w:rsidP="00EF57D7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EB94245" w14:textId="77777777" w:rsidR="001B04DB" w:rsidRPr="0055431E" w:rsidRDefault="001B04DB" w:rsidP="00EF57D7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  <w:tr w:rsidR="0055431E" w:rsidRPr="0055431E" w14:paraId="42E4094C" w14:textId="77777777" w:rsidTr="00E146BF">
        <w:tc>
          <w:tcPr>
            <w:tcW w:w="396" w:type="dxa"/>
            <w:shd w:val="clear" w:color="auto" w:fill="D9D9D9" w:themeFill="background1" w:themeFillShade="D9"/>
          </w:tcPr>
          <w:p w14:paraId="427E441A" w14:textId="77777777" w:rsidR="00EF4447" w:rsidRPr="0055431E" w:rsidRDefault="00EF4447" w:rsidP="00CF1E88">
            <w:pPr>
              <w:spacing w:before="120" w:after="120"/>
            </w:pPr>
          </w:p>
        </w:tc>
        <w:tc>
          <w:tcPr>
            <w:tcW w:w="1033" w:type="dxa"/>
          </w:tcPr>
          <w:p w14:paraId="01078173" w14:textId="77777777" w:rsidR="00EF4447" w:rsidRPr="0055431E" w:rsidRDefault="00EF4447" w:rsidP="00CF1E88">
            <w:pPr>
              <w:spacing w:before="120" w:after="120"/>
            </w:pPr>
          </w:p>
        </w:tc>
        <w:tc>
          <w:tcPr>
            <w:tcW w:w="6671" w:type="dxa"/>
          </w:tcPr>
          <w:p w14:paraId="17FDD0C0" w14:textId="77777777" w:rsidR="00EF4447" w:rsidRPr="0055431E" w:rsidRDefault="00EF4447" w:rsidP="00CF1E88">
            <w:pPr>
              <w:pStyle w:val="NoSpacing"/>
              <w:spacing w:before="120" w:after="120"/>
              <w:rPr>
                <w:b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F3E2386" w14:textId="77777777" w:rsidR="00EF4447" w:rsidRPr="0055431E" w:rsidRDefault="00EF4447" w:rsidP="00EF57D7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0DE5C5DB" w14:textId="77777777" w:rsidR="00EF4447" w:rsidRPr="0055431E" w:rsidRDefault="00EF4447" w:rsidP="00EF57D7">
            <w:pPr>
              <w:pStyle w:val="NoSpacing"/>
              <w:spacing w:before="120" w:after="120"/>
              <w:jc w:val="center"/>
              <w:rPr>
                <w:b/>
              </w:rPr>
            </w:pPr>
          </w:p>
        </w:tc>
      </w:tr>
    </w:tbl>
    <w:p w14:paraId="45ED065C" w14:textId="77777777" w:rsidR="004D4C70" w:rsidRPr="0055431E" w:rsidRDefault="004D4C70" w:rsidP="00104F9B">
      <w:pPr>
        <w:spacing w:before="120" w:after="120" w:line="240" w:lineRule="auto"/>
      </w:pPr>
    </w:p>
    <w:p w14:paraId="2EAC26A0" w14:textId="77777777" w:rsidR="00E23211" w:rsidRPr="0055431E" w:rsidRDefault="00E23211"/>
    <w:p w14:paraId="531143FF" w14:textId="77777777" w:rsidR="008F356D" w:rsidRPr="0055431E" w:rsidRDefault="008F356D"/>
    <w:p w14:paraId="043EAE70" w14:textId="77777777" w:rsidR="008F356D" w:rsidRPr="0055431E" w:rsidRDefault="008F356D"/>
    <w:p w14:paraId="41E3B22E" w14:textId="5BD47597" w:rsidR="00CA28B2" w:rsidRPr="0055431E" w:rsidRDefault="00CA28B2">
      <w:r w:rsidRPr="0055431E">
        <w:br w:type="page"/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99"/>
        <w:gridCol w:w="1029"/>
        <w:gridCol w:w="7472"/>
      </w:tblGrid>
      <w:tr w:rsidR="0055431E" w:rsidRPr="0055431E" w14:paraId="23D21848" w14:textId="77777777" w:rsidTr="00E146BF">
        <w:tc>
          <w:tcPr>
            <w:tcW w:w="499" w:type="dxa"/>
            <w:tcBorders>
              <w:top w:val="nil"/>
              <w:right w:val="nil"/>
            </w:tcBorders>
            <w:shd w:val="clear" w:color="auto" w:fill="D9D9D9" w:themeFill="background1" w:themeFillShade="D9"/>
          </w:tcPr>
          <w:p w14:paraId="57377570" w14:textId="4AA82E34" w:rsidR="008F356D" w:rsidRPr="0055431E" w:rsidRDefault="008F356D" w:rsidP="00927FEE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lastRenderedPageBreak/>
              <w:t>10.</w:t>
            </w:r>
          </w:p>
        </w:tc>
        <w:tc>
          <w:tcPr>
            <w:tcW w:w="8501" w:type="dxa"/>
            <w:gridSpan w:val="2"/>
            <w:tcBorders>
              <w:top w:val="nil"/>
              <w:left w:val="nil"/>
            </w:tcBorders>
            <w:shd w:val="clear" w:color="auto" w:fill="D9D9D9" w:themeFill="background1" w:themeFillShade="D9"/>
          </w:tcPr>
          <w:p w14:paraId="65C1A2E5" w14:textId="77777777" w:rsidR="008F356D" w:rsidRPr="0055431E" w:rsidRDefault="008F356D" w:rsidP="00927FEE">
            <w:pPr>
              <w:spacing w:before="120" w:after="120"/>
              <w:rPr>
                <w:b/>
              </w:rPr>
            </w:pPr>
            <w:r w:rsidRPr="0055431E">
              <w:rPr>
                <w:b/>
              </w:rPr>
              <w:t>REFERENCES:</w:t>
            </w:r>
          </w:p>
          <w:p w14:paraId="05A124A8" w14:textId="7858E649" w:rsidR="00CA28B2" w:rsidRPr="0055431E" w:rsidRDefault="00CA28B2" w:rsidP="00927FEE">
            <w:pPr>
              <w:spacing w:before="120" w:after="120"/>
            </w:pPr>
            <w:r w:rsidRPr="0055431E">
              <w:t xml:space="preserve">Please provide 3 </w:t>
            </w:r>
            <w:r w:rsidR="00AD0C6B" w:rsidRPr="0055431E">
              <w:t xml:space="preserve">professional </w:t>
            </w:r>
            <w:r w:rsidRPr="0055431E">
              <w:t>references – these may be contacted if you have been interviewed by the Selection Panel.</w:t>
            </w:r>
            <w:r w:rsidR="00B424D0" w:rsidRPr="0055431E">
              <w:t xml:space="preserve"> </w:t>
            </w:r>
            <w:bookmarkStart w:id="7" w:name="_GoBack"/>
            <w:bookmarkEnd w:id="7"/>
          </w:p>
        </w:tc>
      </w:tr>
      <w:tr w:rsidR="0055431E" w:rsidRPr="0055431E" w14:paraId="6FD2D0B9" w14:textId="77777777" w:rsidTr="008B2052">
        <w:tc>
          <w:tcPr>
            <w:tcW w:w="499" w:type="dxa"/>
            <w:shd w:val="clear" w:color="auto" w:fill="D9D9D9" w:themeFill="background1" w:themeFillShade="D9"/>
          </w:tcPr>
          <w:p w14:paraId="4DFA3F72" w14:textId="77777777" w:rsidR="008F356D" w:rsidRPr="0055431E" w:rsidRDefault="008F356D" w:rsidP="00927FEE">
            <w:pPr>
              <w:spacing w:before="120" w:after="120"/>
            </w:pPr>
          </w:p>
        </w:tc>
        <w:tc>
          <w:tcPr>
            <w:tcW w:w="1029" w:type="dxa"/>
            <w:tcBorders>
              <w:right w:val="single" w:sz="4" w:space="0" w:color="auto"/>
            </w:tcBorders>
            <w:vAlign w:val="center"/>
          </w:tcPr>
          <w:p w14:paraId="1460E896" w14:textId="167C3581" w:rsidR="008F356D" w:rsidRPr="0055431E" w:rsidRDefault="008F356D" w:rsidP="008F356D">
            <w:pPr>
              <w:spacing w:before="120" w:after="120"/>
              <w:jc w:val="center"/>
            </w:pPr>
            <w:r w:rsidRPr="0055431E">
              <w:t>1</w:t>
            </w:r>
          </w:p>
        </w:tc>
        <w:tc>
          <w:tcPr>
            <w:tcW w:w="7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6A59" w14:textId="2D950A28" w:rsidR="008F356D" w:rsidRPr="0055431E" w:rsidRDefault="008F356D" w:rsidP="008F356D">
            <w:pPr>
              <w:pStyle w:val="NoSpacing"/>
              <w:spacing w:before="120" w:after="120"/>
            </w:pPr>
            <w:r w:rsidRPr="0055431E">
              <w:t>NAME OF REFEREE</w:t>
            </w:r>
            <w:r w:rsidR="00CA28B2" w:rsidRPr="0055431E">
              <w:t xml:space="preserve">:  </w:t>
            </w:r>
          </w:p>
          <w:p w14:paraId="0E25BA1E" w14:textId="57C08CB3" w:rsidR="008F356D" w:rsidRPr="0055431E" w:rsidRDefault="008F356D" w:rsidP="008F356D">
            <w:pPr>
              <w:pStyle w:val="NoSpacing"/>
              <w:spacing w:before="120" w:after="120"/>
            </w:pPr>
            <w:r w:rsidRPr="0055431E">
              <w:t>ORGANISATION</w:t>
            </w:r>
            <w:r w:rsidR="00CA28B2" w:rsidRPr="0055431E">
              <w:t xml:space="preserve">:  </w:t>
            </w:r>
          </w:p>
          <w:p w14:paraId="5861C5F2" w14:textId="20ABA199" w:rsidR="008F356D" w:rsidRPr="0055431E" w:rsidRDefault="008F356D" w:rsidP="008F356D">
            <w:pPr>
              <w:pStyle w:val="NoSpacing"/>
              <w:spacing w:before="120" w:after="120"/>
            </w:pPr>
            <w:r w:rsidRPr="0055431E">
              <w:t>POSITION HELD</w:t>
            </w:r>
            <w:r w:rsidR="00CA28B2" w:rsidRPr="0055431E">
              <w:t xml:space="preserve">:  </w:t>
            </w:r>
          </w:p>
          <w:p w14:paraId="39F3C5D5" w14:textId="33C8441A" w:rsidR="008F356D" w:rsidRPr="0055431E" w:rsidRDefault="008F356D" w:rsidP="008F356D">
            <w:pPr>
              <w:pStyle w:val="NoSpacing"/>
              <w:spacing w:before="120" w:after="120"/>
            </w:pPr>
            <w:r w:rsidRPr="0055431E">
              <w:t>CONTACT NUMBER</w:t>
            </w:r>
            <w:r w:rsidR="00CA28B2" w:rsidRPr="0055431E">
              <w:t xml:space="preserve">:  </w:t>
            </w:r>
          </w:p>
          <w:p w14:paraId="64C772BE" w14:textId="121264C4" w:rsidR="008F356D" w:rsidRPr="0055431E" w:rsidRDefault="008F356D" w:rsidP="008F356D">
            <w:pPr>
              <w:pStyle w:val="NoSpacing"/>
              <w:spacing w:before="120" w:after="120"/>
            </w:pPr>
            <w:r w:rsidRPr="0055431E">
              <w:t>EMAIL ADDRESS</w:t>
            </w:r>
            <w:r w:rsidR="00CA28B2" w:rsidRPr="0055431E">
              <w:t xml:space="preserve">:  </w:t>
            </w:r>
          </w:p>
        </w:tc>
      </w:tr>
      <w:tr w:rsidR="0055431E" w:rsidRPr="0055431E" w14:paraId="0F4AD655" w14:textId="77777777" w:rsidTr="008B2052">
        <w:tc>
          <w:tcPr>
            <w:tcW w:w="499" w:type="dxa"/>
            <w:shd w:val="clear" w:color="auto" w:fill="D9D9D9" w:themeFill="background1" w:themeFillShade="D9"/>
          </w:tcPr>
          <w:p w14:paraId="059E394E" w14:textId="77777777" w:rsidR="00CA28B2" w:rsidRPr="0055431E" w:rsidRDefault="00CA28B2" w:rsidP="00CA28B2">
            <w:pPr>
              <w:spacing w:before="120" w:after="120"/>
            </w:pPr>
          </w:p>
        </w:tc>
        <w:tc>
          <w:tcPr>
            <w:tcW w:w="1029" w:type="dxa"/>
            <w:tcBorders>
              <w:right w:val="single" w:sz="4" w:space="0" w:color="auto"/>
            </w:tcBorders>
            <w:vAlign w:val="center"/>
          </w:tcPr>
          <w:p w14:paraId="22090EA0" w14:textId="13C9BB59" w:rsidR="00CA28B2" w:rsidRPr="0055431E" w:rsidRDefault="00CA28B2" w:rsidP="00CA28B2">
            <w:pPr>
              <w:spacing w:before="120" w:after="120"/>
              <w:jc w:val="center"/>
            </w:pPr>
            <w:r w:rsidRPr="0055431E">
              <w:t>2</w:t>
            </w:r>
          </w:p>
        </w:tc>
        <w:tc>
          <w:tcPr>
            <w:tcW w:w="7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17A19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NAME OF REFEREE:  </w:t>
            </w:r>
          </w:p>
          <w:p w14:paraId="4725CB87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ORGANISATION:  </w:t>
            </w:r>
          </w:p>
          <w:p w14:paraId="0FFDC799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POSITION HELD:  </w:t>
            </w:r>
          </w:p>
          <w:p w14:paraId="15DEEBFC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CONTACT NUMBER:  </w:t>
            </w:r>
          </w:p>
          <w:p w14:paraId="5082C6D2" w14:textId="240FED41" w:rsidR="00CA28B2" w:rsidRPr="0055431E" w:rsidRDefault="00CA28B2" w:rsidP="00CA28B2">
            <w:pPr>
              <w:spacing w:before="120" w:after="120"/>
            </w:pPr>
            <w:r w:rsidRPr="0055431E">
              <w:t xml:space="preserve">EMAIL ADDRESS:  </w:t>
            </w:r>
          </w:p>
        </w:tc>
      </w:tr>
      <w:tr w:rsidR="0055431E" w:rsidRPr="0055431E" w14:paraId="0D249F51" w14:textId="77777777" w:rsidTr="008B2052">
        <w:tc>
          <w:tcPr>
            <w:tcW w:w="499" w:type="dxa"/>
            <w:shd w:val="clear" w:color="auto" w:fill="D9D9D9" w:themeFill="background1" w:themeFillShade="D9"/>
          </w:tcPr>
          <w:p w14:paraId="450D224B" w14:textId="77777777" w:rsidR="00CA28B2" w:rsidRPr="0055431E" w:rsidRDefault="00CA28B2" w:rsidP="00CA28B2">
            <w:pPr>
              <w:spacing w:before="120" w:after="120"/>
            </w:pPr>
          </w:p>
        </w:tc>
        <w:tc>
          <w:tcPr>
            <w:tcW w:w="1029" w:type="dxa"/>
            <w:tcBorders>
              <w:right w:val="single" w:sz="4" w:space="0" w:color="auto"/>
            </w:tcBorders>
            <w:vAlign w:val="center"/>
          </w:tcPr>
          <w:p w14:paraId="23E95F8E" w14:textId="3D24EE8B" w:rsidR="00CA28B2" w:rsidRPr="0055431E" w:rsidRDefault="00CA28B2" w:rsidP="00CA28B2">
            <w:pPr>
              <w:spacing w:before="120" w:after="120"/>
              <w:jc w:val="center"/>
            </w:pPr>
            <w:r w:rsidRPr="0055431E">
              <w:t>3</w:t>
            </w:r>
          </w:p>
        </w:tc>
        <w:tc>
          <w:tcPr>
            <w:tcW w:w="7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3FB1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NAME OF REFEREE:  </w:t>
            </w:r>
          </w:p>
          <w:p w14:paraId="170C3894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ORGANISATION:  </w:t>
            </w:r>
          </w:p>
          <w:p w14:paraId="4AE33FFC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POSITION HELD:  </w:t>
            </w:r>
          </w:p>
          <w:p w14:paraId="0B1A858F" w14:textId="77777777" w:rsidR="00CA28B2" w:rsidRPr="0055431E" w:rsidRDefault="00CA28B2" w:rsidP="00CA28B2">
            <w:pPr>
              <w:pStyle w:val="NoSpacing"/>
              <w:spacing w:before="120" w:after="120"/>
            </w:pPr>
            <w:r w:rsidRPr="0055431E">
              <w:t xml:space="preserve">CONTACT NUMBER:  </w:t>
            </w:r>
          </w:p>
          <w:p w14:paraId="4B0388ED" w14:textId="13827EB7" w:rsidR="00CA28B2" w:rsidRPr="0055431E" w:rsidRDefault="00CA28B2" w:rsidP="00CA28B2">
            <w:pPr>
              <w:pStyle w:val="NoSpacing"/>
              <w:spacing w:before="120" w:after="120"/>
              <w:rPr>
                <w:b/>
              </w:rPr>
            </w:pPr>
            <w:r w:rsidRPr="0055431E">
              <w:t xml:space="preserve">EMAIL ADDRESS:  </w:t>
            </w:r>
          </w:p>
        </w:tc>
      </w:tr>
    </w:tbl>
    <w:p w14:paraId="5F97B503" w14:textId="77777777" w:rsidR="00572AB0" w:rsidRPr="0055431E" w:rsidRDefault="00572AB0" w:rsidP="008F356D"/>
    <w:sectPr w:rsidR="00572AB0" w:rsidRPr="0055431E" w:rsidSect="001A5FFD">
      <w:headerReference w:type="default" r:id="rId10"/>
      <w:footerReference w:type="default" r:id="rId11"/>
      <w:headerReference w:type="first" r:id="rId12"/>
      <w:pgSz w:w="11906" w:h="16838"/>
      <w:pgMar w:top="2430" w:right="1440" w:bottom="1440" w:left="1440" w:header="708" w:footer="708" w:gutter="0"/>
      <w:pgBorders w:offsetFrom="page">
        <w:top w:val="double" w:sz="4" w:space="24" w:color="auto"/>
        <w:bottom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83C14" w14:textId="77777777" w:rsidR="009B731C" w:rsidRDefault="009B731C" w:rsidP="001802D7">
      <w:pPr>
        <w:spacing w:after="0" w:line="240" w:lineRule="auto"/>
      </w:pPr>
      <w:r>
        <w:separator/>
      </w:r>
    </w:p>
  </w:endnote>
  <w:endnote w:type="continuationSeparator" w:id="0">
    <w:p w14:paraId="242B62A8" w14:textId="77777777" w:rsidR="009B731C" w:rsidRDefault="009B731C" w:rsidP="001802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09345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D49A3" w14:textId="77777777" w:rsidR="00AD3CC0" w:rsidRPr="00AD3CC0" w:rsidRDefault="00AD3CC0" w:rsidP="00AD3CC0">
        <w:pPr>
          <w:pStyle w:val="Footer"/>
          <w:jc w:val="right"/>
          <w:rPr>
            <w:rFonts w:ascii="Calibri" w:eastAsia="Calibri" w:hAnsi="Calibri" w:cs="Times New Roman"/>
            <w:b/>
            <w:bCs/>
            <w:color w:val="385623"/>
            <w:sz w:val="18"/>
            <w:lang w:val="en-US" w:eastAsia="en-AU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311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DD0AA" w14:textId="77777777" w:rsidR="009B731C" w:rsidRDefault="009B731C" w:rsidP="001802D7">
      <w:pPr>
        <w:spacing w:after="0" w:line="240" w:lineRule="auto"/>
      </w:pPr>
      <w:r>
        <w:separator/>
      </w:r>
    </w:p>
  </w:footnote>
  <w:footnote w:type="continuationSeparator" w:id="0">
    <w:p w14:paraId="49F6321D" w14:textId="77777777" w:rsidR="009B731C" w:rsidRDefault="009B731C" w:rsidP="001802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D66F8" w14:textId="77777777" w:rsidR="00AD3CC0" w:rsidRDefault="00AD3CC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12AA6F9" wp14:editId="0C5487BC">
          <wp:simplePos x="0" y="0"/>
          <wp:positionH relativeFrom="margin">
            <wp:posOffset>3533775</wp:posOffset>
          </wp:positionH>
          <wp:positionV relativeFrom="paragraph">
            <wp:posOffset>104140</wp:posOffset>
          </wp:positionV>
          <wp:extent cx="2578735" cy="603114"/>
          <wp:effectExtent l="0" t="0" r="0" b="698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CE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8735" cy="6031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AEFF0" w14:textId="77777777" w:rsidR="00AD3CC0" w:rsidRDefault="00AD3CC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3EA35DFC" wp14:editId="1C59530F">
          <wp:simplePos x="0" y="0"/>
          <wp:positionH relativeFrom="margin">
            <wp:align>right</wp:align>
          </wp:positionH>
          <wp:positionV relativeFrom="paragraph">
            <wp:posOffset>-314960</wp:posOffset>
          </wp:positionV>
          <wp:extent cx="5731510" cy="1340485"/>
          <wp:effectExtent l="0" t="0" r="254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CE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340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B47F2"/>
    <w:multiLevelType w:val="hybridMultilevel"/>
    <w:tmpl w:val="C688DFBC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65996CE2"/>
    <w:multiLevelType w:val="hybridMultilevel"/>
    <w:tmpl w:val="DDC097E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NDYyNzO0MLYwNTNQ0lEKTi0uzszPAykwrAUA4k9EHiwAAAA="/>
  </w:docVars>
  <w:rsids>
    <w:rsidRoot w:val="00362DBF"/>
    <w:rsid w:val="00000037"/>
    <w:rsid w:val="000362B5"/>
    <w:rsid w:val="00070E40"/>
    <w:rsid w:val="0007355A"/>
    <w:rsid w:val="00074BA0"/>
    <w:rsid w:val="000978AB"/>
    <w:rsid w:val="000A7369"/>
    <w:rsid w:val="000C691C"/>
    <w:rsid w:val="000D2F95"/>
    <w:rsid w:val="000F311E"/>
    <w:rsid w:val="00104F9B"/>
    <w:rsid w:val="00112346"/>
    <w:rsid w:val="00123665"/>
    <w:rsid w:val="00131295"/>
    <w:rsid w:val="001517C8"/>
    <w:rsid w:val="00177EC2"/>
    <w:rsid w:val="001802D7"/>
    <w:rsid w:val="001841C6"/>
    <w:rsid w:val="001940B9"/>
    <w:rsid w:val="001A5FFD"/>
    <w:rsid w:val="001B04DB"/>
    <w:rsid w:val="001E4B2A"/>
    <w:rsid w:val="002146DC"/>
    <w:rsid w:val="0023359F"/>
    <w:rsid w:val="00254AB3"/>
    <w:rsid w:val="00266C9B"/>
    <w:rsid w:val="00266D98"/>
    <w:rsid w:val="00276422"/>
    <w:rsid w:val="002859CD"/>
    <w:rsid w:val="002C3DF5"/>
    <w:rsid w:val="002E7864"/>
    <w:rsid w:val="002F5841"/>
    <w:rsid w:val="00323859"/>
    <w:rsid w:val="00337C56"/>
    <w:rsid w:val="003433A2"/>
    <w:rsid w:val="00362DBF"/>
    <w:rsid w:val="00387148"/>
    <w:rsid w:val="0039511C"/>
    <w:rsid w:val="003A2745"/>
    <w:rsid w:val="003B0DFE"/>
    <w:rsid w:val="003C2263"/>
    <w:rsid w:val="003F4BB9"/>
    <w:rsid w:val="004234A2"/>
    <w:rsid w:val="004335D8"/>
    <w:rsid w:val="00447201"/>
    <w:rsid w:val="00461574"/>
    <w:rsid w:val="00477163"/>
    <w:rsid w:val="004A02A7"/>
    <w:rsid w:val="004A1573"/>
    <w:rsid w:val="004A5372"/>
    <w:rsid w:val="004C1034"/>
    <w:rsid w:val="004D04C9"/>
    <w:rsid w:val="004D219C"/>
    <w:rsid w:val="004D4C70"/>
    <w:rsid w:val="0050625D"/>
    <w:rsid w:val="00533CFB"/>
    <w:rsid w:val="005513C2"/>
    <w:rsid w:val="0055431E"/>
    <w:rsid w:val="00572AB0"/>
    <w:rsid w:val="005E0F34"/>
    <w:rsid w:val="005E158C"/>
    <w:rsid w:val="006069F4"/>
    <w:rsid w:val="006206CE"/>
    <w:rsid w:val="00652186"/>
    <w:rsid w:val="006522B4"/>
    <w:rsid w:val="00676DD2"/>
    <w:rsid w:val="006878C1"/>
    <w:rsid w:val="0069210C"/>
    <w:rsid w:val="006953B4"/>
    <w:rsid w:val="006A07C6"/>
    <w:rsid w:val="006C0568"/>
    <w:rsid w:val="006F153F"/>
    <w:rsid w:val="007421D8"/>
    <w:rsid w:val="00757557"/>
    <w:rsid w:val="00763A38"/>
    <w:rsid w:val="007952EA"/>
    <w:rsid w:val="007A3D0E"/>
    <w:rsid w:val="007A5F0D"/>
    <w:rsid w:val="00852909"/>
    <w:rsid w:val="00891743"/>
    <w:rsid w:val="008B2052"/>
    <w:rsid w:val="008F2359"/>
    <w:rsid w:val="008F356D"/>
    <w:rsid w:val="009244B7"/>
    <w:rsid w:val="00965D00"/>
    <w:rsid w:val="00990D6E"/>
    <w:rsid w:val="009B731C"/>
    <w:rsid w:val="009C57B2"/>
    <w:rsid w:val="009C7A13"/>
    <w:rsid w:val="009D7E40"/>
    <w:rsid w:val="009E305D"/>
    <w:rsid w:val="00A72406"/>
    <w:rsid w:val="00A90891"/>
    <w:rsid w:val="00AA38AC"/>
    <w:rsid w:val="00AB06BC"/>
    <w:rsid w:val="00AB7976"/>
    <w:rsid w:val="00AD0C6B"/>
    <w:rsid w:val="00AD3CC0"/>
    <w:rsid w:val="00AD4C03"/>
    <w:rsid w:val="00AF374E"/>
    <w:rsid w:val="00AF5A3C"/>
    <w:rsid w:val="00B025D4"/>
    <w:rsid w:val="00B30917"/>
    <w:rsid w:val="00B424D0"/>
    <w:rsid w:val="00B527D9"/>
    <w:rsid w:val="00B62D48"/>
    <w:rsid w:val="00B96AD4"/>
    <w:rsid w:val="00BA64DC"/>
    <w:rsid w:val="00BC34D0"/>
    <w:rsid w:val="00BE4123"/>
    <w:rsid w:val="00C1199E"/>
    <w:rsid w:val="00C14939"/>
    <w:rsid w:val="00C36FEC"/>
    <w:rsid w:val="00C5760D"/>
    <w:rsid w:val="00C620E1"/>
    <w:rsid w:val="00C77EE6"/>
    <w:rsid w:val="00C843AD"/>
    <w:rsid w:val="00C9244C"/>
    <w:rsid w:val="00CA28B2"/>
    <w:rsid w:val="00CE00E2"/>
    <w:rsid w:val="00CF3A51"/>
    <w:rsid w:val="00D60E74"/>
    <w:rsid w:val="00DE4918"/>
    <w:rsid w:val="00E146BF"/>
    <w:rsid w:val="00E20F4B"/>
    <w:rsid w:val="00E23211"/>
    <w:rsid w:val="00E46AAB"/>
    <w:rsid w:val="00EA5B8E"/>
    <w:rsid w:val="00EF4447"/>
    <w:rsid w:val="00EF57D7"/>
    <w:rsid w:val="00F03720"/>
    <w:rsid w:val="00F438F2"/>
    <w:rsid w:val="00F82E32"/>
    <w:rsid w:val="00FB6909"/>
    <w:rsid w:val="00FC1E5A"/>
    <w:rsid w:val="00FC5F3E"/>
    <w:rsid w:val="00FF2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B5511B"/>
  <w15:chartTrackingRefBased/>
  <w15:docId w15:val="{490630D1-074F-4779-AA93-F4541D6CE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2D7"/>
  </w:style>
  <w:style w:type="paragraph" w:styleId="Footer">
    <w:name w:val="footer"/>
    <w:basedOn w:val="Normal"/>
    <w:link w:val="FooterChar"/>
    <w:uiPriority w:val="99"/>
    <w:unhideWhenUsed/>
    <w:rsid w:val="00180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2D7"/>
  </w:style>
  <w:style w:type="paragraph" w:styleId="ListParagraph">
    <w:name w:val="List Paragraph"/>
    <w:basedOn w:val="Normal"/>
    <w:uiPriority w:val="34"/>
    <w:qFormat/>
    <w:rsid w:val="00C36FEC"/>
    <w:pPr>
      <w:ind w:left="720"/>
      <w:contextualSpacing/>
    </w:pPr>
  </w:style>
  <w:style w:type="paragraph" w:styleId="NoSpacing">
    <w:name w:val="No Spacing"/>
    <w:uiPriority w:val="1"/>
    <w:qFormat/>
    <w:rsid w:val="00C36FE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0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0B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72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29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9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9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9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8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69F27E43694C42A96246B142166B8F" ma:contentTypeVersion="8" ma:contentTypeDescription="Create a new document." ma:contentTypeScope="" ma:versionID="51e47af9b42728db4fe938c1004f9ce9">
  <xsd:schema xmlns:xsd="http://www.w3.org/2001/XMLSchema" xmlns:xs="http://www.w3.org/2001/XMLSchema" xmlns:p="http://schemas.microsoft.com/office/2006/metadata/properties" xmlns:ns3="6f631a21-69ce-4ee8-ae3a-ccc6c183f07e" targetNamespace="http://schemas.microsoft.com/office/2006/metadata/properties" ma:root="true" ma:fieldsID="5e6cfb7a1f0f7051ee24ac6813301945" ns3:_="">
    <xsd:import namespace="6f631a21-69ce-4ee8-ae3a-ccc6c183f0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631a21-69ce-4ee8-ae3a-ccc6c183f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28BE93-6504-478E-B039-BDBC4AA74A8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631a21-69ce-4ee8-ae3a-ccc6c183f07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CEAF347-C6BC-425A-BB58-E002DB172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9EB16E-9F4D-4488-8584-880853FFC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631a21-69ce-4ee8-ae3a-ccc6c183f0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Riley</dc:creator>
  <cp:keywords/>
  <dc:description/>
  <cp:lastModifiedBy>Kylie Fitzgerald</cp:lastModifiedBy>
  <cp:revision>2</cp:revision>
  <cp:lastPrinted>2018-06-28T02:51:00Z</cp:lastPrinted>
  <dcterms:created xsi:type="dcterms:W3CDTF">2019-08-05T01:47:00Z</dcterms:created>
  <dcterms:modified xsi:type="dcterms:W3CDTF">2019-08-05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9F27E43694C42A96246B142166B8F</vt:lpwstr>
  </property>
</Properties>
</file>